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7" w:rightFromText="187" w:vertAnchor="page" w:horzAnchor="margin" w:tblpXSpec="center" w:tblpY="164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2"/>
        <w:gridCol w:w="1846"/>
        <w:gridCol w:w="1786"/>
        <w:gridCol w:w="1945"/>
        <w:gridCol w:w="1971"/>
      </w:tblGrid>
      <w:tr w:rsidR="00891BA2" w:rsidRPr="00F47B31" w14:paraId="13C9EB9D" w14:textId="77777777" w:rsidTr="00663C3A">
        <w:trPr>
          <w:trHeight w:val="324"/>
        </w:trPr>
        <w:tc>
          <w:tcPr>
            <w:tcW w:w="0" w:type="auto"/>
            <w:vAlign w:val="center"/>
          </w:tcPr>
          <w:p w14:paraId="40A1C121" w14:textId="77777777" w:rsidR="00891BA2" w:rsidRPr="00F82C89" w:rsidRDefault="00891BA2" w:rsidP="00B63917">
            <w:pPr>
              <w:tabs>
                <w:tab w:val="left" w:pos="1048"/>
              </w:tabs>
              <w:spacing w:beforeLines="20" w:before="48" w:afterLines="20" w:after="48"/>
              <w:ind w:left="-1260"/>
              <w:contextualSpacing/>
              <w:jc w:val="center"/>
              <w:rPr>
                <w:b/>
              </w:rPr>
            </w:pPr>
            <w:bookmarkStart w:id="0" w:name="_Hlk159923834"/>
          </w:p>
        </w:tc>
        <w:tc>
          <w:tcPr>
            <w:tcW w:w="0" w:type="auto"/>
            <w:vAlign w:val="center"/>
          </w:tcPr>
          <w:p w14:paraId="4F633C55" w14:textId="00880542" w:rsidR="00891BA2" w:rsidRPr="00F82C89" w:rsidRDefault="00AF37FD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Sept. 7</w:t>
            </w:r>
          </w:p>
        </w:tc>
        <w:tc>
          <w:tcPr>
            <w:tcW w:w="0" w:type="auto"/>
            <w:vAlign w:val="center"/>
          </w:tcPr>
          <w:p w14:paraId="187AD37A" w14:textId="7339FBEC" w:rsidR="00891BA2" w:rsidRPr="00F82C89" w:rsidRDefault="00AF37FD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Sept. 14</w:t>
            </w:r>
          </w:p>
        </w:tc>
        <w:tc>
          <w:tcPr>
            <w:tcW w:w="0" w:type="auto"/>
            <w:vAlign w:val="center"/>
          </w:tcPr>
          <w:p w14:paraId="3B0FA38C" w14:textId="0F221BC8" w:rsidR="00891BA2" w:rsidRPr="00F82C89" w:rsidRDefault="00AF37FD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Sept. 21</w:t>
            </w:r>
          </w:p>
        </w:tc>
        <w:tc>
          <w:tcPr>
            <w:tcW w:w="0" w:type="auto"/>
          </w:tcPr>
          <w:p w14:paraId="67FEF7F0" w14:textId="3CF580AE" w:rsidR="00891BA2" w:rsidRPr="00F82C89" w:rsidRDefault="00AF37FD" w:rsidP="00B63917">
            <w:pPr>
              <w:tabs>
                <w:tab w:val="left" w:pos="1048"/>
              </w:tabs>
              <w:spacing w:before="4" w:after="4"/>
              <w:contextualSpacing/>
              <w:jc w:val="center"/>
              <w:rPr>
                <w:b/>
              </w:rPr>
            </w:pPr>
            <w:r>
              <w:rPr>
                <w:b/>
              </w:rPr>
              <w:t>Sept. 28</w:t>
            </w:r>
          </w:p>
        </w:tc>
      </w:tr>
      <w:tr w:rsidR="00891BA2" w:rsidRPr="00F47B31" w14:paraId="1C4F0798" w14:textId="77777777" w:rsidTr="00663C3A">
        <w:trPr>
          <w:trHeight w:val="912"/>
        </w:trPr>
        <w:tc>
          <w:tcPr>
            <w:tcW w:w="0" w:type="auto"/>
            <w:vAlign w:val="center"/>
          </w:tcPr>
          <w:p w14:paraId="4460B4F0" w14:textId="77777777" w:rsidR="00891BA2" w:rsidRPr="00F82C89" w:rsidRDefault="00891BA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Sacristan</w:t>
            </w:r>
          </w:p>
        </w:tc>
        <w:tc>
          <w:tcPr>
            <w:tcW w:w="0" w:type="auto"/>
            <w:vAlign w:val="center"/>
          </w:tcPr>
          <w:p w14:paraId="38850657" w14:textId="385C0EC9" w:rsidR="00891BA2" w:rsidRPr="00F82C89" w:rsidRDefault="00C945F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Jan Butler</w:t>
            </w:r>
          </w:p>
          <w:p w14:paraId="1AF109E6" w14:textId="4A33FA17" w:rsidR="00891BA2" w:rsidRPr="00F82C89" w:rsidRDefault="00891BA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 w:rsidRPr="00F82C89">
              <w:t>GREEN</w:t>
            </w:r>
          </w:p>
        </w:tc>
        <w:tc>
          <w:tcPr>
            <w:tcW w:w="0" w:type="auto"/>
            <w:vAlign w:val="center"/>
          </w:tcPr>
          <w:p w14:paraId="08253333" w14:textId="2D484CCF" w:rsidR="00891BA2" w:rsidRPr="00F82C89" w:rsidRDefault="00CF2573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Sue Currey</w:t>
            </w:r>
          </w:p>
          <w:p w14:paraId="25494BA8" w14:textId="6CECFC62" w:rsidR="00891BA2" w:rsidRPr="00F82C89" w:rsidRDefault="00081BA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RED</w:t>
            </w:r>
          </w:p>
        </w:tc>
        <w:tc>
          <w:tcPr>
            <w:tcW w:w="0" w:type="auto"/>
            <w:vAlign w:val="center"/>
          </w:tcPr>
          <w:p w14:paraId="7D2D888A" w14:textId="0B1FBC22" w:rsidR="00891BA2" w:rsidRPr="00F82C89" w:rsidRDefault="00CF2573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Joan Eng</w:t>
            </w:r>
          </w:p>
          <w:p w14:paraId="58B6E106" w14:textId="50488D42" w:rsidR="00891BA2" w:rsidRPr="00F82C89" w:rsidRDefault="00891BA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 w:rsidRPr="00F82C89">
              <w:t>GREEN</w:t>
            </w:r>
          </w:p>
        </w:tc>
        <w:tc>
          <w:tcPr>
            <w:tcW w:w="0" w:type="auto"/>
            <w:vAlign w:val="center"/>
          </w:tcPr>
          <w:p w14:paraId="76B6898A" w14:textId="14C3D51E" w:rsidR="00891BA2" w:rsidRPr="00F82C89" w:rsidRDefault="00CF2573" w:rsidP="00B63917">
            <w:pPr>
              <w:tabs>
                <w:tab w:val="left" w:pos="1048"/>
              </w:tabs>
              <w:spacing w:before="4" w:after="4"/>
              <w:contextualSpacing/>
              <w:jc w:val="center"/>
            </w:pPr>
            <w:r>
              <w:t>Miriam Glock</w:t>
            </w:r>
          </w:p>
          <w:p w14:paraId="6B82615D" w14:textId="4C5EE42B" w:rsidR="00891BA2" w:rsidRPr="00F82C89" w:rsidRDefault="00891BA2" w:rsidP="00B63917">
            <w:pPr>
              <w:tabs>
                <w:tab w:val="left" w:pos="1048"/>
              </w:tabs>
              <w:spacing w:before="4" w:after="4"/>
              <w:contextualSpacing/>
              <w:jc w:val="center"/>
            </w:pPr>
            <w:r w:rsidRPr="00F82C89">
              <w:t>GREEN</w:t>
            </w:r>
          </w:p>
        </w:tc>
      </w:tr>
      <w:tr w:rsidR="00891BA2" w:rsidRPr="00171553" w14:paraId="6E180055" w14:textId="77777777" w:rsidTr="00663C3A">
        <w:trPr>
          <w:trHeight w:val="240"/>
        </w:trPr>
        <w:tc>
          <w:tcPr>
            <w:tcW w:w="0" w:type="auto"/>
            <w:vAlign w:val="center"/>
          </w:tcPr>
          <w:p w14:paraId="1EE32218" w14:textId="77777777" w:rsidR="00891BA2" w:rsidRPr="00F82C89" w:rsidRDefault="00891BA2" w:rsidP="00B6391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</w:p>
        </w:tc>
        <w:tc>
          <w:tcPr>
            <w:tcW w:w="0" w:type="auto"/>
          </w:tcPr>
          <w:p w14:paraId="5001575A" w14:textId="2F9A72C0" w:rsidR="00891BA2" w:rsidRPr="00F82C89" w:rsidRDefault="00891BA2" w:rsidP="00B63917">
            <w:pPr>
              <w:jc w:val="center"/>
              <w:rPr>
                <w:b/>
              </w:rPr>
            </w:pPr>
            <w:r w:rsidRPr="00F82C89">
              <w:rPr>
                <w:b/>
              </w:rPr>
              <w:t>9:30 AM</w:t>
            </w:r>
          </w:p>
        </w:tc>
        <w:tc>
          <w:tcPr>
            <w:tcW w:w="0" w:type="auto"/>
          </w:tcPr>
          <w:p w14:paraId="0A9FBE53" w14:textId="2C1580F7" w:rsidR="00891BA2" w:rsidRPr="00F82C89" w:rsidRDefault="00891BA2" w:rsidP="00B63917">
            <w:pPr>
              <w:jc w:val="center"/>
            </w:pPr>
            <w:r w:rsidRPr="00F82C89">
              <w:rPr>
                <w:b/>
              </w:rPr>
              <w:t>9:30 AM</w:t>
            </w:r>
          </w:p>
        </w:tc>
        <w:tc>
          <w:tcPr>
            <w:tcW w:w="0" w:type="auto"/>
          </w:tcPr>
          <w:p w14:paraId="2D553432" w14:textId="77777777" w:rsidR="00891BA2" w:rsidRPr="00F82C89" w:rsidRDefault="00891BA2" w:rsidP="00B63917">
            <w:pPr>
              <w:jc w:val="center"/>
            </w:pPr>
            <w:r w:rsidRPr="00F82C89">
              <w:rPr>
                <w:b/>
              </w:rPr>
              <w:t>9:30 AM</w:t>
            </w:r>
          </w:p>
        </w:tc>
        <w:tc>
          <w:tcPr>
            <w:tcW w:w="0" w:type="auto"/>
            <w:vAlign w:val="center"/>
          </w:tcPr>
          <w:p w14:paraId="7D795757" w14:textId="3E6CE530" w:rsidR="00891BA2" w:rsidRPr="00F82C89" w:rsidRDefault="00891BA2" w:rsidP="00B63917">
            <w:pPr>
              <w:spacing w:before="4" w:after="4"/>
              <w:jc w:val="center"/>
              <w:rPr>
                <w:b/>
              </w:rPr>
            </w:pPr>
            <w:r w:rsidRPr="00F82C89">
              <w:rPr>
                <w:b/>
              </w:rPr>
              <w:t>9:30 AM</w:t>
            </w:r>
          </w:p>
        </w:tc>
      </w:tr>
      <w:tr w:rsidR="00891BA2" w:rsidRPr="00BE329F" w14:paraId="59B2CA1B" w14:textId="77777777" w:rsidTr="00663C3A">
        <w:trPr>
          <w:trHeight w:val="677"/>
        </w:trPr>
        <w:tc>
          <w:tcPr>
            <w:tcW w:w="0" w:type="auto"/>
            <w:vAlign w:val="center"/>
          </w:tcPr>
          <w:p w14:paraId="29D1B12B" w14:textId="77777777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Asst. Minister</w:t>
            </w:r>
          </w:p>
        </w:tc>
        <w:tc>
          <w:tcPr>
            <w:tcW w:w="0" w:type="auto"/>
            <w:vAlign w:val="center"/>
          </w:tcPr>
          <w:p w14:paraId="12157996" w14:textId="10B57D1F" w:rsidR="00891BA2" w:rsidRPr="00F82C89" w:rsidRDefault="00C945F2" w:rsidP="00966154">
            <w:pPr>
              <w:spacing w:beforeLines="20" w:before="48" w:afterLines="20" w:after="48"/>
              <w:contextualSpacing/>
              <w:jc w:val="center"/>
            </w:pPr>
            <w:r>
              <w:t>Sam Schafer</w:t>
            </w:r>
          </w:p>
        </w:tc>
        <w:tc>
          <w:tcPr>
            <w:tcW w:w="0" w:type="auto"/>
            <w:vAlign w:val="center"/>
          </w:tcPr>
          <w:p w14:paraId="6C8694DC" w14:textId="25159FFF" w:rsidR="00891BA2" w:rsidRPr="00F82C89" w:rsidRDefault="00C945F2" w:rsidP="00966154">
            <w:pPr>
              <w:spacing w:beforeLines="20" w:before="48" w:afterLines="20" w:after="48"/>
              <w:contextualSpacing/>
              <w:jc w:val="center"/>
            </w:pPr>
            <w:r>
              <w:t>Teresa Watt</w:t>
            </w:r>
          </w:p>
        </w:tc>
        <w:tc>
          <w:tcPr>
            <w:tcW w:w="0" w:type="auto"/>
            <w:vAlign w:val="center"/>
          </w:tcPr>
          <w:p w14:paraId="0209BEC0" w14:textId="78DAB775" w:rsidR="00891BA2" w:rsidRPr="00F82C89" w:rsidRDefault="00E36724" w:rsidP="00966154">
            <w:pPr>
              <w:spacing w:beforeLines="20" w:before="48" w:afterLines="20" w:after="48"/>
              <w:contextualSpacing/>
              <w:jc w:val="center"/>
            </w:pPr>
            <w:r>
              <w:t>Tom Clark</w:t>
            </w:r>
          </w:p>
        </w:tc>
        <w:tc>
          <w:tcPr>
            <w:tcW w:w="0" w:type="auto"/>
            <w:vAlign w:val="center"/>
          </w:tcPr>
          <w:p w14:paraId="53A28915" w14:textId="2B0A2C2D" w:rsidR="00891BA2" w:rsidRPr="00F82C89" w:rsidRDefault="00E36724" w:rsidP="00966154">
            <w:pPr>
              <w:spacing w:beforeLines="20" w:before="48" w:afterLines="20" w:after="48"/>
              <w:contextualSpacing/>
              <w:jc w:val="center"/>
            </w:pPr>
            <w:r>
              <w:t>Dick Currey</w:t>
            </w:r>
          </w:p>
        </w:tc>
      </w:tr>
      <w:tr w:rsidR="002958FA" w:rsidRPr="00225A42" w14:paraId="3FDA40A6" w14:textId="77777777" w:rsidTr="00663C3A">
        <w:trPr>
          <w:trHeight w:val="623"/>
        </w:trPr>
        <w:tc>
          <w:tcPr>
            <w:tcW w:w="0" w:type="auto"/>
            <w:vAlign w:val="center"/>
          </w:tcPr>
          <w:p w14:paraId="7F5B2B23" w14:textId="03F2A270" w:rsidR="002958FA" w:rsidRPr="00F82C89" w:rsidRDefault="002958FA" w:rsidP="00966154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Crucifer</w:t>
            </w:r>
          </w:p>
        </w:tc>
        <w:tc>
          <w:tcPr>
            <w:tcW w:w="0" w:type="auto"/>
            <w:vAlign w:val="center"/>
          </w:tcPr>
          <w:p w14:paraId="6792CEB4" w14:textId="77777777" w:rsidR="002958FA" w:rsidRDefault="002958FA" w:rsidP="00966154">
            <w:pPr>
              <w:spacing w:beforeLines="20" w:before="48" w:afterLines="20" w:after="48"/>
              <w:contextualSpacing/>
              <w:jc w:val="center"/>
            </w:pPr>
          </w:p>
        </w:tc>
        <w:tc>
          <w:tcPr>
            <w:tcW w:w="0" w:type="auto"/>
            <w:vAlign w:val="center"/>
          </w:tcPr>
          <w:p w14:paraId="0610CC4D" w14:textId="5825B58A" w:rsidR="002958FA" w:rsidRDefault="00D656D8" w:rsidP="002D0884">
            <w:pPr>
              <w:spacing w:beforeLines="20" w:before="48" w:afterLines="20" w:after="48"/>
              <w:contextualSpacing/>
              <w:jc w:val="center"/>
            </w:pPr>
            <w:r>
              <w:t>Pepper Carnal</w:t>
            </w:r>
          </w:p>
        </w:tc>
        <w:tc>
          <w:tcPr>
            <w:tcW w:w="0" w:type="auto"/>
            <w:vAlign w:val="center"/>
          </w:tcPr>
          <w:p w14:paraId="4D7A5195" w14:textId="77777777" w:rsidR="002958FA" w:rsidRDefault="002958FA" w:rsidP="00966154">
            <w:pPr>
              <w:spacing w:beforeLines="20" w:before="48" w:afterLines="20" w:after="48"/>
              <w:contextualSpacing/>
              <w:jc w:val="center"/>
            </w:pPr>
          </w:p>
        </w:tc>
        <w:tc>
          <w:tcPr>
            <w:tcW w:w="0" w:type="auto"/>
            <w:vAlign w:val="center"/>
          </w:tcPr>
          <w:p w14:paraId="68989007" w14:textId="77777777" w:rsidR="002958FA" w:rsidRDefault="002958FA" w:rsidP="00966154">
            <w:pPr>
              <w:spacing w:before="4" w:after="4"/>
              <w:contextualSpacing/>
              <w:jc w:val="center"/>
            </w:pPr>
          </w:p>
        </w:tc>
      </w:tr>
      <w:tr w:rsidR="00891BA2" w:rsidRPr="00225A42" w14:paraId="698D812B" w14:textId="77777777" w:rsidTr="00663C3A">
        <w:trPr>
          <w:trHeight w:val="803"/>
        </w:trPr>
        <w:tc>
          <w:tcPr>
            <w:tcW w:w="0" w:type="auto"/>
            <w:vAlign w:val="center"/>
          </w:tcPr>
          <w:p w14:paraId="2ABCF7AC" w14:textId="7EAFDF99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bookmarkStart w:id="1" w:name="_Hlk160441242"/>
            <w:r w:rsidRPr="00F82C89">
              <w:rPr>
                <w:b/>
              </w:rPr>
              <w:t>Acolytes</w:t>
            </w:r>
          </w:p>
        </w:tc>
        <w:tc>
          <w:tcPr>
            <w:tcW w:w="0" w:type="auto"/>
            <w:vAlign w:val="center"/>
          </w:tcPr>
          <w:p w14:paraId="251B7EB0" w14:textId="3CB2E934" w:rsidR="00891BA2" w:rsidRPr="00A414B2" w:rsidRDefault="00AD1446" w:rsidP="00966154">
            <w:pPr>
              <w:spacing w:beforeLines="20" w:before="48" w:afterLines="20" w:after="48"/>
              <w:contextualSpacing/>
              <w:jc w:val="center"/>
            </w:pPr>
            <w:r>
              <w:t>Kiki Hilton</w:t>
            </w:r>
          </w:p>
        </w:tc>
        <w:tc>
          <w:tcPr>
            <w:tcW w:w="0" w:type="auto"/>
            <w:vAlign w:val="center"/>
          </w:tcPr>
          <w:p w14:paraId="074A4E45" w14:textId="77777777" w:rsidR="00891BA2" w:rsidRDefault="009B0641" w:rsidP="00966154">
            <w:pPr>
              <w:spacing w:beforeLines="20" w:before="48" w:afterLines="20" w:after="48"/>
              <w:contextualSpacing/>
              <w:jc w:val="center"/>
            </w:pPr>
            <w:r>
              <w:t>Claire Schafer</w:t>
            </w:r>
          </w:p>
          <w:p w14:paraId="0AAEF274" w14:textId="6638338D" w:rsidR="00D656D8" w:rsidRPr="00F82C89" w:rsidRDefault="00182341" w:rsidP="00966154">
            <w:pPr>
              <w:spacing w:beforeLines="20" w:before="48" w:afterLines="20" w:after="48"/>
              <w:contextualSpacing/>
              <w:jc w:val="center"/>
            </w:pPr>
            <w:r>
              <w:t>Olive</w:t>
            </w:r>
            <w:r w:rsidR="00B376BE">
              <w:t xml:space="preserve"> Miller</w:t>
            </w:r>
          </w:p>
        </w:tc>
        <w:tc>
          <w:tcPr>
            <w:tcW w:w="0" w:type="auto"/>
            <w:vAlign w:val="center"/>
          </w:tcPr>
          <w:p w14:paraId="7497FC77" w14:textId="35A045E1" w:rsidR="00891BA2" w:rsidRPr="00F82C89" w:rsidRDefault="00400E92" w:rsidP="00966154">
            <w:pPr>
              <w:spacing w:beforeLines="20" w:before="48" w:afterLines="20" w:after="48"/>
              <w:contextualSpacing/>
              <w:jc w:val="center"/>
            </w:pPr>
            <w:r>
              <w:t>Addie Miller</w:t>
            </w:r>
          </w:p>
        </w:tc>
        <w:tc>
          <w:tcPr>
            <w:tcW w:w="0" w:type="auto"/>
            <w:vAlign w:val="center"/>
          </w:tcPr>
          <w:p w14:paraId="232626FA" w14:textId="68803386" w:rsidR="00891BA2" w:rsidRPr="00F82C89" w:rsidRDefault="00667A67" w:rsidP="00966154">
            <w:pPr>
              <w:spacing w:before="4" w:after="4"/>
              <w:contextualSpacing/>
              <w:jc w:val="center"/>
            </w:pPr>
            <w:r>
              <w:t>Pepper Carnal</w:t>
            </w:r>
          </w:p>
        </w:tc>
      </w:tr>
      <w:tr w:rsidR="00891BA2" w:rsidRPr="00BE329F" w14:paraId="579F3013" w14:textId="77777777" w:rsidTr="00663C3A">
        <w:trPr>
          <w:trHeight w:val="704"/>
        </w:trPr>
        <w:tc>
          <w:tcPr>
            <w:tcW w:w="0" w:type="auto"/>
            <w:vAlign w:val="center"/>
          </w:tcPr>
          <w:p w14:paraId="3844646D" w14:textId="5B170ADB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Communion Assist.</w:t>
            </w:r>
          </w:p>
        </w:tc>
        <w:tc>
          <w:tcPr>
            <w:tcW w:w="0" w:type="auto"/>
            <w:vAlign w:val="center"/>
          </w:tcPr>
          <w:p w14:paraId="32CD6E4F" w14:textId="0073D6D0" w:rsidR="00891BA2" w:rsidRPr="00F82C89" w:rsidRDefault="00514DE2" w:rsidP="00966154">
            <w:pPr>
              <w:spacing w:beforeLines="20" w:before="48" w:afterLines="20" w:after="48"/>
              <w:contextualSpacing/>
              <w:jc w:val="center"/>
            </w:pPr>
            <w:r>
              <w:t>Peggy Byrd</w:t>
            </w:r>
          </w:p>
        </w:tc>
        <w:tc>
          <w:tcPr>
            <w:tcW w:w="0" w:type="auto"/>
            <w:vAlign w:val="center"/>
          </w:tcPr>
          <w:p w14:paraId="0E0D95D5" w14:textId="5BFE5D8B" w:rsidR="00891BA2" w:rsidRPr="00F82C89" w:rsidRDefault="00514DE2" w:rsidP="00966154">
            <w:pPr>
              <w:spacing w:beforeLines="20" w:before="48" w:afterLines="20" w:after="48"/>
              <w:contextualSpacing/>
              <w:jc w:val="center"/>
            </w:pPr>
            <w:r>
              <w:t>Bonnie Clark</w:t>
            </w:r>
          </w:p>
        </w:tc>
        <w:tc>
          <w:tcPr>
            <w:tcW w:w="0" w:type="auto"/>
            <w:vAlign w:val="center"/>
          </w:tcPr>
          <w:p w14:paraId="3A39CAA5" w14:textId="55F6451A" w:rsidR="00891BA2" w:rsidRPr="00F82C89" w:rsidRDefault="00514DE2" w:rsidP="00966154">
            <w:pPr>
              <w:spacing w:beforeLines="20" w:before="48" w:afterLines="20" w:after="48"/>
              <w:contextualSpacing/>
              <w:jc w:val="center"/>
            </w:pPr>
            <w:r>
              <w:t>Cynthia Hastings</w:t>
            </w:r>
          </w:p>
        </w:tc>
        <w:tc>
          <w:tcPr>
            <w:tcW w:w="0" w:type="auto"/>
            <w:vAlign w:val="center"/>
          </w:tcPr>
          <w:p w14:paraId="1066358C" w14:textId="6EEA984A" w:rsidR="00891BA2" w:rsidRPr="00F82C89" w:rsidRDefault="00514DE2" w:rsidP="00966154">
            <w:pPr>
              <w:spacing w:before="4" w:after="4"/>
              <w:contextualSpacing/>
              <w:jc w:val="center"/>
            </w:pPr>
            <w:r>
              <w:t>Becky Hureau</w:t>
            </w:r>
          </w:p>
        </w:tc>
      </w:tr>
      <w:tr w:rsidR="00891BA2" w:rsidRPr="00BE329F" w14:paraId="6F7DD194" w14:textId="77777777" w:rsidTr="00663C3A">
        <w:trPr>
          <w:trHeight w:val="800"/>
        </w:trPr>
        <w:tc>
          <w:tcPr>
            <w:tcW w:w="0" w:type="auto"/>
            <w:vAlign w:val="center"/>
          </w:tcPr>
          <w:p w14:paraId="74A13B30" w14:textId="77777777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Ushers</w:t>
            </w:r>
          </w:p>
        </w:tc>
        <w:tc>
          <w:tcPr>
            <w:tcW w:w="0" w:type="auto"/>
            <w:vAlign w:val="center"/>
          </w:tcPr>
          <w:p w14:paraId="75D3A1C9" w14:textId="7CBC5CEB" w:rsidR="00891BA2" w:rsidRPr="00F82C89" w:rsidRDefault="00654B4C" w:rsidP="00966154">
            <w:pPr>
              <w:spacing w:beforeLines="20" w:before="48" w:afterLines="20" w:after="48"/>
              <w:contextualSpacing/>
              <w:jc w:val="center"/>
            </w:pPr>
            <w:r>
              <w:t>Dave Watt</w:t>
            </w:r>
          </w:p>
          <w:p w14:paraId="38EFC453" w14:textId="52F2830C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</w:pPr>
            <w:r w:rsidRPr="00F82C89">
              <w:t>Warren Kipps</w:t>
            </w:r>
          </w:p>
        </w:tc>
        <w:tc>
          <w:tcPr>
            <w:tcW w:w="0" w:type="auto"/>
            <w:vAlign w:val="center"/>
          </w:tcPr>
          <w:p w14:paraId="49EEC45B" w14:textId="499AC018" w:rsidR="00891BA2" w:rsidRPr="00F82C89" w:rsidRDefault="00654B4C" w:rsidP="00966154">
            <w:pPr>
              <w:spacing w:beforeLines="20" w:before="48" w:afterLines="20" w:after="48"/>
              <w:contextualSpacing/>
              <w:jc w:val="center"/>
            </w:pPr>
            <w:r>
              <w:t>Chris Mattingly</w:t>
            </w:r>
          </w:p>
          <w:p w14:paraId="1209D831" w14:textId="77777777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</w:pPr>
            <w:r w:rsidRPr="00F82C89">
              <w:t>Warren Kipps</w:t>
            </w:r>
          </w:p>
        </w:tc>
        <w:tc>
          <w:tcPr>
            <w:tcW w:w="0" w:type="auto"/>
            <w:vAlign w:val="center"/>
          </w:tcPr>
          <w:p w14:paraId="5D0F3059" w14:textId="77777777" w:rsidR="00891BA2" w:rsidRDefault="008648DE" w:rsidP="00384060">
            <w:pPr>
              <w:spacing w:beforeLines="20" w:before="48" w:afterLines="20" w:after="48"/>
              <w:contextualSpacing/>
              <w:jc w:val="center"/>
            </w:pPr>
            <w:r>
              <w:t>Nick Miller</w:t>
            </w:r>
          </w:p>
          <w:p w14:paraId="02002349" w14:textId="42A318B5" w:rsidR="008648DE" w:rsidRPr="00F82C89" w:rsidRDefault="008648DE" w:rsidP="00384060">
            <w:pPr>
              <w:spacing w:beforeLines="20" w:before="48" w:afterLines="20" w:after="48"/>
              <w:contextualSpacing/>
              <w:jc w:val="center"/>
            </w:pPr>
            <w:r>
              <w:t>Warren Kipps</w:t>
            </w:r>
          </w:p>
        </w:tc>
        <w:tc>
          <w:tcPr>
            <w:tcW w:w="0" w:type="auto"/>
            <w:vAlign w:val="center"/>
          </w:tcPr>
          <w:p w14:paraId="79BB3BDB" w14:textId="7F2D0617" w:rsidR="00891BA2" w:rsidRPr="00F82C89" w:rsidRDefault="008648DE" w:rsidP="00966154">
            <w:pPr>
              <w:spacing w:before="4" w:after="4"/>
              <w:contextualSpacing/>
              <w:jc w:val="center"/>
            </w:pPr>
            <w:r>
              <w:t>Frank Rosenberg</w:t>
            </w:r>
          </w:p>
          <w:p w14:paraId="54C17C7A" w14:textId="002678C2" w:rsidR="00891BA2" w:rsidRPr="00F82C89" w:rsidRDefault="00891BA2" w:rsidP="00966154">
            <w:pPr>
              <w:spacing w:before="4" w:after="4"/>
              <w:contextualSpacing/>
              <w:jc w:val="center"/>
            </w:pPr>
            <w:r w:rsidRPr="00F82C89">
              <w:t>Warren Kipps</w:t>
            </w:r>
          </w:p>
        </w:tc>
      </w:tr>
      <w:tr w:rsidR="00891BA2" w:rsidRPr="00BE329F" w14:paraId="4B9B3F3C" w14:textId="77777777" w:rsidTr="00663C3A">
        <w:trPr>
          <w:trHeight w:val="677"/>
        </w:trPr>
        <w:tc>
          <w:tcPr>
            <w:tcW w:w="0" w:type="auto"/>
            <w:vAlign w:val="center"/>
          </w:tcPr>
          <w:p w14:paraId="48DDFF05" w14:textId="77777777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Greeters</w:t>
            </w:r>
          </w:p>
        </w:tc>
        <w:tc>
          <w:tcPr>
            <w:tcW w:w="0" w:type="auto"/>
            <w:vAlign w:val="center"/>
          </w:tcPr>
          <w:p w14:paraId="24929476" w14:textId="04D09BB4" w:rsidR="00891BA2" w:rsidRPr="00F82C89" w:rsidRDefault="004C04A2" w:rsidP="00966154">
            <w:pPr>
              <w:spacing w:beforeLines="20" w:before="48" w:afterLines="20" w:after="48"/>
              <w:contextualSpacing/>
              <w:jc w:val="center"/>
            </w:pPr>
            <w:r>
              <w:t>Cheryl Johnson</w:t>
            </w:r>
          </w:p>
        </w:tc>
        <w:tc>
          <w:tcPr>
            <w:tcW w:w="0" w:type="auto"/>
            <w:vAlign w:val="center"/>
          </w:tcPr>
          <w:p w14:paraId="078D3E28" w14:textId="75FE9854" w:rsidR="00891BA2" w:rsidRPr="00F82C89" w:rsidRDefault="004C04A2" w:rsidP="00966154">
            <w:pPr>
              <w:spacing w:beforeLines="20" w:before="48" w:afterLines="20" w:after="48"/>
              <w:contextualSpacing/>
              <w:jc w:val="center"/>
            </w:pPr>
            <w:r>
              <w:t>John Johnson</w:t>
            </w:r>
          </w:p>
        </w:tc>
        <w:tc>
          <w:tcPr>
            <w:tcW w:w="0" w:type="auto"/>
            <w:vAlign w:val="center"/>
          </w:tcPr>
          <w:p w14:paraId="5096481E" w14:textId="01263FB0" w:rsidR="00891BA2" w:rsidRPr="00F82C89" w:rsidRDefault="004C04A2" w:rsidP="00966154">
            <w:pPr>
              <w:spacing w:beforeLines="20" w:before="48" w:afterLines="20" w:after="48"/>
              <w:contextualSpacing/>
              <w:jc w:val="center"/>
            </w:pPr>
            <w:r>
              <w:t>Dave Watt</w:t>
            </w:r>
          </w:p>
        </w:tc>
        <w:tc>
          <w:tcPr>
            <w:tcW w:w="0" w:type="auto"/>
            <w:vAlign w:val="center"/>
          </w:tcPr>
          <w:p w14:paraId="7D494809" w14:textId="5BDD735F" w:rsidR="00891BA2" w:rsidRPr="00F82C89" w:rsidRDefault="004C04A2" w:rsidP="00966154">
            <w:pPr>
              <w:spacing w:before="4" w:after="4"/>
              <w:contextualSpacing/>
              <w:jc w:val="center"/>
            </w:pPr>
            <w:r>
              <w:t>Ellie Rosenberg</w:t>
            </w:r>
          </w:p>
        </w:tc>
      </w:tr>
      <w:tr w:rsidR="00891BA2" w:rsidRPr="00F47B31" w14:paraId="7A4DDAC5" w14:textId="77777777" w:rsidTr="00663C3A">
        <w:trPr>
          <w:trHeight w:val="614"/>
        </w:trPr>
        <w:tc>
          <w:tcPr>
            <w:tcW w:w="0" w:type="auto"/>
            <w:vAlign w:val="center"/>
          </w:tcPr>
          <w:p w14:paraId="1DD5B6BE" w14:textId="77777777" w:rsidR="00891BA2" w:rsidRPr="00F82C89" w:rsidRDefault="00891BA2" w:rsidP="00966154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Sound Board</w:t>
            </w:r>
          </w:p>
        </w:tc>
        <w:tc>
          <w:tcPr>
            <w:tcW w:w="0" w:type="auto"/>
            <w:vAlign w:val="center"/>
          </w:tcPr>
          <w:p w14:paraId="54BE9079" w14:textId="5534EC73" w:rsidR="00891BA2" w:rsidRPr="00F82C89" w:rsidRDefault="00280175" w:rsidP="00966154">
            <w:pPr>
              <w:spacing w:beforeLines="20" w:before="48" w:afterLines="20" w:after="48"/>
              <w:contextualSpacing/>
              <w:jc w:val="center"/>
            </w:pPr>
            <w:r>
              <w:t>Kip Kleinhuizen</w:t>
            </w:r>
          </w:p>
        </w:tc>
        <w:tc>
          <w:tcPr>
            <w:tcW w:w="0" w:type="auto"/>
            <w:vAlign w:val="center"/>
          </w:tcPr>
          <w:p w14:paraId="2AD0579D" w14:textId="40D1A032" w:rsidR="00891BA2" w:rsidRPr="00F82C89" w:rsidRDefault="009438DB" w:rsidP="00966154">
            <w:pPr>
              <w:spacing w:beforeLines="20" w:before="48" w:afterLines="20" w:after="48"/>
              <w:contextualSpacing/>
              <w:jc w:val="center"/>
            </w:pPr>
            <w:r>
              <w:t>Sam Schafer</w:t>
            </w:r>
          </w:p>
        </w:tc>
        <w:tc>
          <w:tcPr>
            <w:tcW w:w="0" w:type="auto"/>
            <w:vAlign w:val="center"/>
          </w:tcPr>
          <w:p w14:paraId="618CE2B8" w14:textId="36D03FA1" w:rsidR="00891BA2" w:rsidRDefault="00730D05" w:rsidP="00966154">
            <w:pPr>
              <w:spacing w:beforeLines="20" w:before="48" w:afterLines="20" w:after="48"/>
              <w:contextualSpacing/>
              <w:jc w:val="center"/>
            </w:pPr>
            <w:r>
              <w:br/>
            </w:r>
            <w:r w:rsidR="003C6AAF">
              <w:t>Vasa Jones</w:t>
            </w:r>
          </w:p>
          <w:p w14:paraId="15BDEB8B" w14:textId="4C79DE81" w:rsidR="00730D05" w:rsidRPr="00F82C89" w:rsidRDefault="00730D05" w:rsidP="00966154">
            <w:pPr>
              <w:spacing w:beforeLines="20" w:before="48" w:afterLines="20" w:after="48"/>
              <w:contextualSpacing/>
              <w:jc w:val="center"/>
            </w:pPr>
          </w:p>
        </w:tc>
        <w:tc>
          <w:tcPr>
            <w:tcW w:w="0" w:type="auto"/>
            <w:vAlign w:val="center"/>
          </w:tcPr>
          <w:p w14:paraId="428D217F" w14:textId="1BF49F93" w:rsidR="00891BA2" w:rsidRPr="00F82C89" w:rsidRDefault="00A7176F" w:rsidP="00966154">
            <w:pPr>
              <w:spacing w:before="4" w:after="4"/>
              <w:contextualSpacing/>
              <w:jc w:val="center"/>
            </w:pPr>
            <w:r>
              <w:t>Sam Schafer</w:t>
            </w:r>
          </w:p>
        </w:tc>
      </w:tr>
    </w:tbl>
    <w:p w14:paraId="260ADBB8" w14:textId="77777777" w:rsidR="004B202F" w:rsidRDefault="004B202F">
      <w:bookmarkStart w:id="2" w:name="_Hlk170302076"/>
      <w:bookmarkEnd w:id="0"/>
      <w:bookmarkEnd w:id="1"/>
    </w:p>
    <w:p w14:paraId="099BDD0A" w14:textId="77777777" w:rsidR="004B202F" w:rsidRDefault="004B202F"/>
    <w:p w14:paraId="3B7B8F24" w14:textId="77777777" w:rsidR="004B202F" w:rsidRDefault="004B202F"/>
    <w:p w14:paraId="0E2F2F00" w14:textId="77777777" w:rsidR="004B202F" w:rsidRDefault="004B202F"/>
    <w:p w14:paraId="432ABB16" w14:textId="77777777" w:rsidR="004B202F" w:rsidRDefault="004B202F"/>
    <w:p w14:paraId="59581BA6" w14:textId="77777777" w:rsidR="004B202F" w:rsidRDefault="004B202F"/>
    <w:p w14:paraId="24299549" w14:textId="77777777" w:rsidR="004B202F" w:rsidRDefault="004B202F"/>
    <w:p w14:paraId="6A50CD29" w14:textId="77777777" w:rsidR="004B202F" w:rsidRDefault="004B202F"/>
    <w:p w14:paraId="38DB8E36" w14:textId="77777777" w:rsidR="004B202F" w:rsidRDefault="004B202F"/>
    <w:p w14:paraId="59EB922B" w14:textId="77777777" w:rsidR="004B202F" w:rsidRDefault="004B202F"/>
    <w:p w14:paraId="3D5372AF" w14:textId="77777777" w:rsidR="004B202F" w:rsidRDefault="004B202F"/>
    <w:p w14:paraId="45636F1A" w14:textId="77777777" w:rsidR="004B202F" w:rsidRDefault="004B202F"/>
    <w:p w14:paraId="12AA15E2" w14:textId="77777777" w:rsidR="004B202F" w:rsidRDefault="004B202F"/>
    <w:p w14:paraId="221645FC" w14:textId="77777777" w:rsidR="004B202F" w:rsidRDefault="004B202F"/>
    <w:p w14:paraId="4B87A7F1" w14:textId="5C91B25D" w:rsidR="004B202F" w:rsidRDefault="004B202F"/>
    <w:tbl>
      <w:tblPr>
        <w:tblpPr w:leftFromText="180" w:rightFromText="180" w:vertAnchor="page" w:horzAnchor="page" w:tblpX="903" w:tblpY="1572"/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0"/>
        <w:gridCol w:w="2687"/>
        <w:gridCol w:w="1878"/>
        <w:gridCol w:w="2250"/>
        <w:gridCol w:w="2160"/>
        <w:gridCol w:w="2520"/>
      </w:tblGrid>
      <w:tr w:rsidR="006C4918" w:rsidRPr="00F47B31" w14:paraId="401DF124" w14:textId="77777777" w:rsidTr="006F2B09">
        <w:trPr>
          <w:trHeight w:val="324"/>
        </w:trPr>
        <w:tc>
          <w:tcPr>
            <w:tcW w:w="0" w:type="auto"/>
            <w:vAlign w:val="center"/>
          </w:tcPr>
          <w:p w14:paraId="2E42A8C3" w14:textId="77777777" w:rsidR="006C4918" w:rsidRPr="00F82C89" w:rsidRDefault="006C4918" w:rsidP="00B63917">
            <w:pPr>
              <w:tabs>
                <w:tab w:val="left" w:pos="1048"/>
              </w:tabs>
              <w:spacing w:beforeLines="20" w:before="48" w:afterLines="20" w:after="48"/>
              <w:ind w:left="-1260"/>
              <w:contextualSpacing/>
              <w:jc w:val="center"/>
              <w:rPr>
                <w:b/>
              </w:rPr>
            </w:pPr>
            <w:bookmarkStart w:id="3" w:name="_Hlk159924355"/>
          </w:p>
        </w:tc>
        <w:tc>
          <w:tcPr>
            <w:tcW w:w="0" w:type="auto"/>
            <w:vAlign w:val="center"/>
          </w:tcPr>
          <w:p w14:paraId="4E50FD02" w14:textId="1BD2AA36" w:rsidR="00E3070D" w:rsidRPr="00F82C89" w:rsidRDefault="00AF37FD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Oct. 5</w:t>
            </w:r>
          </w:p>
        </w:tc>
        <w:tc>
          <w:tcPr>
            <w:tcW w:w="1878" w:type="dxa"/>
            <w:vAlign w:val="center"/>
          </w:tcPr>
          <w:p w14:paraId="14070A19" w14:textId="20788EDC" w:rsidR="00E3070D" w:rsidRPr="00F82C89" w:rsidRDefault="00AF37FD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Oct. 12</w:t>
            </w:r>
          </w:p>
        </w:tc>
        <w:tc>
          <w:tcPr>
            <w:tcW w:w="2250" w:type="dxa"/>
            <w:vAlign w:val="center"/>
          </w:tcPr>
          <w:p w14:paraId="6D1B28C9" w14:textId="34FBA64F" w:rsidR="00E3070D" w:rsidRPr="00F82C89" w:rsidRDefault="00AF37FD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Oct. 19</w:t>
            </w:r>
          </w:p>
        </w:tc>
        <w:tc>
          <w:tcPr>
            <w:tcW w:w="2160" w:type="dxa"/>
            <w:vAlign w:val="center"/>
          </w:tcPr>
          <w:p w14:paraId="45F8A0B4" w14:textId="43B4DE92" w:rsidR="006C4918" w:rsidRPr="00F82C89" w:rsidRDefault="00AF37FD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Oct. 26</w:t>
            </w:r>
          </w:p>
        </w:tc>
        <w:tc>
          <w:tcPr>
            <w:tcW w:w="2520" w:type="dxa"/>
            <w:vAlign w:val="center"/>
          </w:tcPr>
          <w:p w14:paraId="6E39F2A1" w14:textId="673EB45D" w:rsidR="00AF37FD" w:rsidRPr="00F82C89" w:rsidRDefault="00AF37FD" w:rsidP="00AF37FD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Nov. 1</w:t>
            </w:r>
          </w:p>
        </w:tc>
      </w:tr>
      <w:tr w:rsidR="006C4918" w:rsidRPr="00F47B31" w14:paraId="5493BD5D" w14:textId="77777777" w:rsidTr="006F2B09">
        <w:trPr>
          <w:trHeight w:val="912"/>
        </w:trPr>
        <w:tc>
          <w:tcPr>
            <w:tcW w:w="0" w:type="auto"/>
            <w:vAlign w:val="center"/>
          </w:tcPr>
          <w:p w14:paraId="57B8C639" w14:textId="77777777" w:rsidR="006C4918" w:rsidRPr="00F82C89" w:rsidRDefault="006C4918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Sacristan</w:t>
            </w:r>
          </w:p>
        </w:tc>
        <w:tc>
          <w:tcPr>
            <w:tcW w:w="0" w:type="auto"/>
            <w:vAlign w:val="center"/>
          </w:tcPr>
          <w:p w14:paraId="0821FFC9" w14:textId="627AFD71" w:rsidR="002F42AD" w:rsidRPr="00F82C89" w:rsidRDefault="000604D1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 w:rsidRPr="00F82C89">
              <w:t>Jennifer Lighthall</w:t>
            </w:r>
            <w:r>
              <w:t xml:space="preserve"> </w:t>
            </w:r>
            <w:r w:rsidR="00EB7F72" w:rsidRPr="00F82C89">
              <w:t>GREEN</w:t>
            </w:r>
          </w:p>
        </w:tc>
        <w:tc>
          <w:tcPr>
            <w:tcW w:w="1878" w:type="dxa"/>
            <w:vAlign w:val="center"/>
          </w:tcPr>
          <w:p w14:paraId="3FDD8AEB" w14:textId="090A12AC" w:rsidR="000604D1" w:rsidRPr="00F82C89" w:rsidRDefault="000604D1" w:rsidP="000604D1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Judy Lehman</w:t>
            </w:r>
          </w:p>
          <w:p w14:paraId="0D7BD676" w14:textId="69FD9176" w:rsidR="007E3BAC" w:rsidRPr="00F82C89" w:rsidRDefault="00EB7F7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 w:rsidRPr="00F82C89">
              <w:t>GREEN</w:t>
            </w:r>
          </w:p>
        </w:tc>
        <w:tc>
          <w:tcPr>
            <w:tcW w:w="2250" w:type="dxa"/>
            <w:vAlign w:val="center"/>
          </w:tcPr>
          <w:p w14:paraId="6E5CFC15" w14:textId="1D10B383" w:rsidR="00526286" w:rsidRDefault="00526286" w:rsidP="00526286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 w:rsidRPr="00F82C89">
              <w:t>Margaret Loucks</w:t>
            </w:r>
          </w:p>
          <w:p w14:paraId="1D85BA4B" w14:textId="29F43101" w:rsidR="002F42AD" w:rsidRPr="00F82C89" w:rsidRDefault="00EB7F7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 w:rsidRPr="00F82C89">
              <w:t>GREEN</w:t>
            </w:r>
          </w:p>
        </w:tc>
        <w:tc>
          <w:tcPr>
            <w:tcW w:w="2160" w:type="dxa"/>
            <w:vAlign w:val="center"/>
          </w:tcPr>
          <w:p w14:paraId="30179423" w14:textId="6EB65056" w:rsidR="00526286" w:rsidRPr="00F82C89" w:rsidRDefault="00CF2573" w:rsidP="00526286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Barb McDonough</w:t>
            </w:r>
          </w:p>
          <w:p w14:paraId="092949BC" w14:textId="10B6796E" w:rsidR="002F42AD" w:rsidRPr="00F82C89" w:rsidRDefault="00081BA2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RED</w:t>
            </w:r>
          </w:p>
        </w:tc>
        <w:tc>
          <w:tcPr>
            <w:tcW w:w="2520" w:type="dxa"/>
            <w:vAlign w:val="center"/>
          </w:tcPr>
          <w:p w14:paraId="1629E813" w14:textId="66BF1AFC" w:rsidR="00730ECC" w:rsidRPr="00F82C89" w:rsidRDefault="00CF2573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Jan Butler</w:t>
            </w:r>
          </w:p>
          <w:p w14:paraId="4EB6C440" w14:textId="21E3EF8D" w:rsidR="002F42AD" w:rsidRPr="00F82C89" w:rsidRDefault="005D4691" w:rsidP="00B63917">
            <w:pPr>
              <w:tabs>
                <w:tab w:val="left" w:pos="1048"/>
              </w:tabs>
              <w:spacing w:beforeLines="20" w:before="48" w:afterLines="20" w:after="48"/>
              <w:contextualSpacing/>
              <w:jc w:val="center"/>
            </w:pPr>
            <w:r>
              <w:t>WHITE</w:t>
            </w:r>
          </w:p>
        </w:tc>
      </w:tr>
      <w:tr w:rsidR="006C4918" w:rsidRPr="00171553" w14:paraId="1455AC62" w14:textId="77777777" w:rsidTr="006F2B09">
        <w:trPr>
          <w:trHeight w:val="240"/>
        </w:trPr>
        <w:tc>
          <w:tcPr>
            <w:tcW w:w="0" w:type="auto"/>
            <w:vAlign w:val="center"/>
          </w:tcPr>
          <w:p w14:paraId="42D48B20" w14:textId="77777777" w:rsidR="006C4918" w:rsidRPr="00F82C89" w:rsidRDefault="006C4918" w:rsidP="00B6391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</w:p>
        </w:tc>
        <w:tc>
          <w:tcPr>
            <w:tcW w:w="0" w:type="auto"/>
          </w:tcPr>
          <w:p w14:paraId="6EEA2B81" w14:textId="77777777" w:rsidR="006C4918" w:rsidRPr="00F82C89" w:rsidRDefault="006C4918" w:rsidP="00B63917">
            <w:pPr>
              <w:jc w:val="center"/>
            </w:pPr>
            <w:r w:rsidRPr="00F82C89">
              <w:rPr>
                <w:b/>
              </w:rPr>
              <w:t>9:30 AM</w:t>
            </w:r>
          </w:p>
        </w:tc>
        <w:tc>
          <w:tcPr>
            <w:tcW w:w="1878" w:type="dxa"/>
          </w:tcPr>
          <w:p w14:paraId="2893EEBF" w14:textId="77777777" w:rsidR="006C4918" w:rsidRPr="00F82C89" w:rsidRDefault="006C4918" w:rsidP="00B63917">
            <w:pPr>
              <w:jc w:val="center"/>
            </w:pPr>
            <w:r w:rsidRPr="00F82C89">
              <w:rPr>
                <w:b/>
              </w:rPr>
              <w:t>9:30 AM</w:t>
            </w:r>
          </w:p>
        </w:tc>
        <w:tc>
          <w:tcPr>
            <w:tcW w:w="2250" w:type="dxa"/>
          </w:tcPr>
          <w:p w14:paraId="4E3AEB07" w14:textId="77777777" w:rsidR="006C4918" w:rsidRPr="00F82C89" w:rsidRDefault="006C4918" w:rsidP="00B63917">
            <w:pPr>
              <w:jc w:val="center"/>
            </w:pPr>
            <w:r w:rsidRPr="00F82C89">
              <w:rPr>
                <w:b/>
              </w:rPr>
              <w:t>9:30 AM</w:t>
            </w:r>
          </w:p>
        </w:tc>
        <w:tc>
          <w:tcPr>
            <w:tcW w:w="2160" w:type="dxa"/>
          </w:tcPr>
          <w:p w14:paraId="45575CFC" w14:textId="77777777" w:rsidR="006C4918" w:rsidRPr="00F82C89" w:rsidRDefault="006C4918" w:rsidP="00B63917">
            <w:pPr>
              <w:jc w:val="center"/>
            </w:pPr>
            <w:r w:rsidRPr="00F82C89">
              <w:rPr>
                <w:b/>
              </w:rPr>
              <w:t>9:30 AM</w:t>
            </w:r>
          </w:p>
        </w:tc>
        <w:tc>
          <w:tcPr>
            <w:tcW w:w="2520" w:type="dxa"/>
          </w:tcPr>
          <w:p w14:paraId="43970989" w14:textId="77777777" w:rsidR="006C4918" w:rsidRPr="00F82C89" w:rsidRDefault="006C4918" w:rsidP="00B63917">
            <w:pPr>
              <w:jc w:val="center"/>
            </w:pPr>
            <w:r w:rsidRPr="00F82C89">
              <w:rPr>
                <w:b/>
              </w:rPr>
              <w:t>9:30 AM</w:t>
            </w:r>
          </w:p>
        </w:tc>
      </w:tr>
      <w:tr w:rsidR="006C4918" w:rsidRPr="00BE329F" w14:paraId="511ADF27" w14:textId="77777777" w:rsidTr="006F2B09">
        <w:trPr>
          <w:trHeight w:val="710"/>
        </w:trPr>
        <w:tc>
          <w:tcPr>
            <w:tcW w:w="0" w:type="auto"/>
            <w:vAlign w:val="center"/>
          </w:tcPr>
          <w:p w14:paraId="35C2D663" w14:textId="77777777" w:rsidR="006C4918" w:rsidRPr="00F82C89" w:rsidRDefault="006C4918" w:rsidP="00B6391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Asst. Minister</w:t>
            </w:r>
          </w:p>
        </w:tc>
        <w:tc>
          <w:tcPr>
            <w:tcW w:w="0" w:type="auto"/>
            <w:vAlign w:val="center"/>
          </w:tcPr>
          <w:p w14:paraId="0EA762F1" w14:textId="4761F17B" w:rsidR="006C4918" w:rsidRPr="00F82C89" w:rsidRDefault="00E36724" w:rsidP="00B63917">
            <w:pPr>
              <w:spacing w:beforeLines="20" w:before="48" w:afterLines="20" w:after="48"/>
              <w:contextualSpacing/>
              <w:jc w:val="center"/>
            </w:pPr>
            <w:r>
              <w:t>Pepper C</w:t>
            </w:r>
            <w:r w:rsidR="004A724A">
              <w:t>arnal</w:t>
            </w:r>
          </w:p>
        </w:tc>
        <w:tc>
          <w:tcPr>
            <w:tcW w:w="1878" w:type="dxa"/>
            <w:vAlign w:val="center"/>
          </w:tcPr>
          <w:p w14:paraId="468B7C43" w14:textId="14F08E4A" w:rsidR="006C4918" w:rsidRPr="00F82C89" w:rsidRDefault="00E40BB9" w:rsidP="00B63917">
            <w:pPr>
              <w:spacing w:beforeLines="20" w:before="48" w:afterLines="20" w:after="48"/>
              <w:contextualSpacing/>
              <w:jc w:val="center"/>
            </w:pPr>
            <w:r>
              <w:t>Sam Schafer</w:t>
            </w:r>
          </w:p>
        </w:tc>
        <w:tc>
          <w:tcPr>
            <w:tcW w:w="2250" w:type="dxa"/>
            <w:vAlign w:val="center"/>
          </w:tcPr>
          <w:p w14:paraId="702ADF78" w14:textId="60D64548" w:rsidR="006C4918" w:rsidRPr="00F82C89" w:rsidRDefault="00E40BB9" w:rsidP="00B63917">
            <w:pPr>
              <w:spacing w:beforeLines="20" w:before="48" w:afterLines="20" w:after="48"/>
              <w:contextualSpacing/>
              <w:jc w:val="center"/>
            </w:pPr>
            <w:r>
              <w:t>Miriam Glock</w:t>
            </w:r>
          </w:p>
        </w:tc>
        <w:tc>
          <w:tcPr>
            <w:tcW w:w="2160" w:type="dxa"/>
            <w:vAlign w:val="center"/>
          </w:tcPr>
          <w:p w14:paraId="37CBE339" w14:textId="3D1D976F" w:rsidR="006C4918" w:rsidRPr="00F82C89" w:rsidRDefault="00850F20" w:rsidP="00B63917">
            <w:pPr>
              <w:spacing w:beforeLines="20" w:before="48" w:afterLines="20" w:after="48"/>
              <w:contextualSpacing/>
              <w:jc w:val="center"/>
            </w:pPr>
            <w:r w:rsidRPr="00F61342">
              <w:t>Cynthia Hastings</w:t>
            </w:r>
            <w:r w:rsidRPr="00F61342">
              <w:t xml:space="preserve"> </w:t>
            </w:r>
            <w:r w:rsidR="004A724A" w:rsidRPr="00F61342">
              <w:t xml:space="preserve"> </w:t>
            </w:r>
          </w:p>
        </w:tc>
        <w:tc>
          <w:tcPr>
            <w:tcW w:w="2520" w:type="dxa"/>
            <w:vAlign w:val="center"/>
          </w:tcPr>
          <w:p w14:paraId="23D8D973" w14:textId="6BCFE28B" w:rsidR="006C4918" w:rsidRPr="00F82C89" w:rsidRDefault="00850F20" w:rsidP="00B63917">
            <w:pPr>
              <w:spacing w:beforeLines="20" w:before="48" w:afterLines="20" w:after="48"/>
              <w:contextualSpacing/>
              <w:jc w:val="center"/>
            </w:pPr>
            <w:r>
              <w:t xml:space="preserve">Kathleen </w:t>
            </w:r>
            <w:r w:rsidR="00507E6A">
              <w:t>Kleinhuizen</w:t>
            </w:r>
          </w:p>
        </w:tc>
      </w:tr>
      <w:tr w:rsidR="00B376BE" w:rsidRPr="00225A42" w14:paraId="03361257" w14:textId="77777777" w:rsidTr="006F2B09">
        <w:trPr>
          <w:trHeight w:val="908"/>
        </w:trPr>
        <w:tc>
          <w:tcPr>
            <w:tcW w:w="0" w:type="auto"/>
            <w:vAlign w:val="center"/>
          </w:tcPr>
          <w:p w14:paraId="113E511A" w14:textId="7329C577" w:rsidR="00B376BE" w:rsidRPr="00F82C89" w:rsidRDefault="00B376BE" w:rsidP="00795FD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>
              <w:rPr>
                <w:b/>
              </w:rPr>
              <w:t>Crucifer</w:t>
            </w:r>
          </w:p>
        </w:tc>
        <w:tc>
          <w:tcPr>
            <w:tcW w:w="0" w:type="auto"/>
            <w:vAlign w:val="center"/>
          </w:tcPr>
          <w:p w14:paraId="1EB9FAD6" w14:textId="77777777" w:rsidR="00B376BE" w:rsidRDefault="00B376BE" w:rsidP="00795FD7">
            <w:pPr>
              <w:spacing w:beforeLines="20" w:before="48" w:afterLines="20" w:after="48"/>
              <w:contextualSpacing/>
              <w:jc w:val="center"/>
            </w:pPr>
          </w:p>
        </w:tc>
        <w:tc>
          <w:tcPr>
            <w:tcW w:w="1878" w:type="dxa"/>
            <w:vAlign w:val="center"/>
          </w:tcPr>
          <w:p w14:paraId="5FD8938B" w14:textId="77777777" w:rsidR="00B376BE" w:rsidRPr="00F82C89" w:rsidRDefault="00B376BE" w:rsidP="00795FD7">
            <w:pPr>
              <w:spacing w:beforeLines="20" w:before="48" w:afterLines="20" w:after="48"/>
              <w:contextualSpacing/>
              <w:jc w:val="center"/>
            </w:pPr>
          </w:p>
        </w:tc>
        <w:tc>
          <w:tcPr>
            <w:tcW w:w="2250" w:type="dxa"/>
            <w:vAlign w:val="center"/>
          </w:tcPr>
          <w:p w14:paraId="12A1375B" w14:textId="77777777" w:rsidR="00B376BE" w:rsidRPr="00F82C89" w:rsidRDefault="00B376BE" w:rsidP="00795FD7">
            <w:pPr>
              <w:spacing w:beforeLines="20" w:before="48" w:afterLines="20" w:after="48"/>
              <w:contextualSpacing/>
              <w:jc w:val="center"/>
            </w:pPr>
          </w:p>
        </w:tc>
        <w:tc>
          <w:tcPr>
            <w:tcW w:w="2160" w:type="dxa"/>
            <w:vAlign w:val="center"/>
          </w:tcPr>
          <w:p w14:paraId="4DD55B33" w14:textId="0BF0EA42" w:rsidR="00B376BE" w:rsidRPr="00F82C89" w:rsidRDefault="00585A8A" w:rsidP="00795FD7">
            <w:pPr>
              <w:spacing w:beforeLines="20" w:before="48" w:afterLines="20" w:after="48"/>
              <w:contextualSpacing/>
              <w:jc w:val="center"/>
            </w:pPr>
            <w:r>
              <w:t>Sam Schafer</w:t>
            </w:r>
          </w:p>
        </w:tc>
        <w:tc>
          <w:tcPr>
            <w:tcW w:w="2520" w:type="dxa"/>
            <w:vAlign w:val="center"/>
          </w:tcPr>
          <w:p w14:paraId="0D1895C3" w14:textId="5686FA9F" w:rsidR="00B376BE" w:rsidRPr="00F82C89" w:rsidRDefault="005E3C27" w:rsidP="00795FD7">
            <w:pPr>
              <w:spacing w:beforeLines="20" w:before="48" w:afterLines="20" w:after="48"/>
              <w:contextualSpacing/>
              <w:jc w:val="center"/>
            </w:pPr>
            <w:r>
              <w:t>Tom Clark</w:t>
            </w:r>
          </w:p>
        </w:tc>
      </w:tr>
      <w:tr w:rsidR="00795FD7" w:rsidRPr="00225A42" w14:paraId="5E7F8C29" w14:textId="77777777" w:rsidTr="006F2B09">
        <w:trPr>
          <w:trHeight w:val="908"/>
        </w:trPr>
        <w:tc>
          <w:tcPr>
            <w:tcW w:w="0" w:type="auto"/>
            <w:vAlign w:val="center"/>
          </w:tcPr>
          <w:p w14:paraId="0F8212D8" w14:textId="599A69BD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Acolyte</w:t>
            </w:r>
          </w:p>
        </w:tc>
        <w:tc>
          <w:tcPr>
            <w:tcW w:w="0" w:type="auto"/>
            <w:vAlign w:val="center"/>
          </w:tcPr>
          <w:p w14:paraId="0C1998A7" w14:textId="515C5A17" w:rsidR="00795FD7" w:rsidRPr="00F82C89" w:rsidRDefault="00B5616E" w:rsidP="00795FD7">
            <w:pPr>
              <w:spacing w:beforeLines="20" w:before="48" w:afterLines="20" w:after="48"/>
              <w:contextualSpacing/>
              <w:jc w:val="center"/>
            </w:pPr>
            <w:r>
              <w:t>Addie Miller</w:t>
            </w:r>
          </w:p>
        </w:tc>
        <w:tc>
          <w:tcPr>
            <w:tcW w:w="1878" w:type="dxa"/>
            <w:vAlign w:val="center"/>
          </w:tcPr>
          <w:p w14:paraId="4D01EA47" w14:textId="4DB472C4" w:rsidR="00795FD7" w:rsidRPr="00F82C89" w:rsidRDefault="00B5616E" w:rsidP="00795FD7">
            <w:pPr>
              <w:spacing w:beforeLines="20" w:before="48" w:afterLines="20" w:after="48"/>
              <w:contextualSpacing/>
              <w:jc w:val="center"/>
            </w:pPr>
            <w:r>
              <w:t>Olive Miller</w:t>
            </w:r>
          </w:p>
        </w:tc>
        <w:tc>
          <w:tcPr>
            <w:tcW w:w="2250" w:type="dxa"/>
            <w:vAlign w:val="center"/>
          </w:tcPr>
          <w:p w14:paraId="5D8574B1" w14:textId="728C6936" w:rsidR="00795FD7" w:rsidRPr="00F82C89" w:rsidRDefault="00C46B8F" w:rsidP="00795FD7">
            <w:pPr>
              <w:spacing w:beforeLines="20" w:before="48" w:afterLines="20" w:after="48"/>
              <w:contextualSpacing/>
              <w:jc w:val="center"/>
            </w:pPr>
            <w:r>
              <w:t>Kiki Hilton</w:t>
            </w:r>
          </w:p>
        </w:tc>
        <w:tc>
          <w:tcPr>
            <w:tcW w:w="2160" w:type="dxa"/>
            <w:vAlign w:val="center"/>
          </w:tcPr>
          <w:p w14:paraId="44795B0A" w14:textId="09FDB28C" w:rsidR="00795FD7" w:rsidRDefault="00D977EE" w:rsidP="00795FD7">
            <w:pPr>
              <w:spacing w:beforeLines="20" w:before="48" w:afterLines="20" w:after="48"/>
              <w:contextualSpacing/>
              <w:jc w:val="center"/>
            </w:pPr>
            <w:r>
              <w:t>Claire Schafer</w:t>
            </w:r>
          </w:p>
          <w:p w14:paraId="63DA8E67" w14:textId="4A346B65" w:rsidR="00D977EE" w:rsidRPr="00F82C89" w:rsidRDefault="00D977EE" w:rsidP="00795FD7">
            <w:pPr>
              <w:spacing w:beforeLines="20" w:before="48" w:afterLines="20" w:after="48"/>
              <w:contextualSpacing/>
              <w:jc w:val="center"/>
            </w:pPr>
            <w:r>
              <w:t>Addie Miller</w:t>
            </w:r>
          </w:p>
        </w:tc>
        <w:tc>
          <w:tcPr>
            <w:tcW w:w="2520" w:type="dxa"/>
            <w:vAlign w:val="center"/>
          </w:tcPr>
          <w:p w14:paraId="59D45893" w14:textId="77777777" w:rsidR="00795FD7" w:rsidRDefault="00D977EE" w:rsidP="00795FD7">
            <w:pPr>
              <w:spacing w:beforeLines="20" w:before="48" w:afterLines="20" w:after="48"/>
              <w:contextualSpacing/>
              <w:jc w:val="center"/>
            </w:pPr>
            <w:r>
              <w:t>Olive Miller</w:t>
            </w:r>
          </w:p>
          <w:p w14:paraId="5295F908" w14:textId="601A5BE4" w:rsidR="00D977EE" w:rsidRPr="00F82C89" w:rsidRDefault="006046B4" w:rsidP="00795FD7">
            <w:pPr>
              <w:spacing w:beforeLines="20" w:before="48" w:afterLines="20" w:after="48"/>
              <w:contextualSpacing/>
              <w:jc w:val="center"/>
            </w:pPr>
            <w:r>
              <w:t>Pepper Carnal</w:t>
            </w:r>
          </w:p>
        </w:tc>
      </w:tr>
      <w:tr w:rsidR="00795FD7" w:rsidRPr="00225A42" w14:paraId="3C1FFA6F" w14:textId="77777777" w:rsidTr="006F2B09">
        <w:trPr>
          <w:trHeight w:val="773"/>
        </w:trPr>
        <w:tc>
          <w:tcPr>
            <w:tcW w:w="0" w:type="auto"/>
            <w:vAlign w:val="center"/>
          </w:tcPr>
          <w:p w14:paraId="5F073AEE" w14:textId="37EAB9BF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Communion Assist.</w:t>
            </w:r>
          </w:p>
        </w:tc>
        <w:tc>
          <w:tcPr>
            <w:tcW w:w="0" w:type="auto"/>
            <w:vAlign w:val="center"/>
          </w:tcPr>
          <w:p w14:paraId="336CA0B7" w14:textId="28A3A5BD" w:rsidR="00795FD7" w:rsidRPr="00F82C89" w:rsidRDefault="00F93454" w:rsidP="00795FD7">
            <w:pPr>
              <w:spacing w:beforeLines="20" w:before="48" w:afterLines="20" w:after="48"/>
              <w:contextualSpacing/>
              <w:jc w:val="center"/>
            </w:pPr>
            <w:r>
              <w:t>Kathleen Kleinhuizen</w:t>
            </w:r>
          </w:p>
        </w:tc>
        <w:tc>
          <w:tcPr>
            <w:tcW w:w="1878" w:type="dxa"/>
            <w:vAlign w:val="center"/>
          </w:tcPr>
          <w:p w14:paraId="695E67AA" w14:textId="239AE18C" w:rsidR="00795FD7" w:rsidRPr="00F82C89" w:rsidRDefault="00F93454" w:rsidP="00795FD7">
            <w:pPr>
              <w:spacing w:beforeLines="20" w:before="48" w:afterLines="20" w:after="48"/>
              <w:contextualSpacing/>
              <w:jc w:val="center"/>
            </w:pPr>
            <w:r>
              <w:t>Judy Lehman</w:t>
            </w:r>
          </w:p>
        </w:tc>
        <w:tc>
          <w:tcPr>
            <w:tcW w:w="2250" w:type="dxa"/>
            <w:vAlign w:val="center"/>
          </w:tcPr>
          <w:p w14:paraId="65BBE722" w14:textId="1F32A8A9" w:rsidR="00795FD7" w:rsidRPr="00F82C89" w:rsidRDefault="00F40A08" w:rsidP="00795FD7">
            <w:pPr>
              <w:spacing w:beforeLines="20" w:before="48" w:afterLines="20" w:after="48"/>
              <w:contextualSpacing/>
              <w:jc w:val="center"/>
            </w:pPr>
            <w:r w:rsidRPr="00F82C89">
              <w:t>Barb McDonough</w:t>
            </w:r>
          </w:p>
        </w:tc>
        <w:tc>
          <w:tcPr>
            <w:tcW w:w="2160" w:type="dxa"/>
            <w:vAlign w:val="center"/>
          </w:tcPr>
          <w:p w14:paraId="749EDF49" w14:textId="476B9ECA" w:rsidR="00795FD7" w:rsidRPr="00F82C89" w:rsidRDefault="00F93454" w:rsidP="00795FD7">
            <w:pPr>
              <w:spacing w:beforeLines="20" w:before="48" w:afterLines="20" w:after="48"/>
              <w:contextualSpacing/>
              <w:jc w:val="center"/>
            </w:pPr>
            <w:r>
              <w:t>Teresa Watt</w:t>
            </w:r>
          </w:p>
        </w:tc>
        <w:tc>
          <w:tcPr>
            <w:tcW w:w="2520" w:type="dxa"/>
            <w:vAlign w:val="center"/>
          </w:tcPr>
          <w:p w14:paraId="0DE8EEDB" w14:textId="4084F62A" w:rsidR="00795FD7" w:rsidRPr="00F82C89" w:rsidRDefault="00391808" w:rsidP="00795FD7">
            <w:pPr>
              <w:spacing w:beforeLines="20" w:before="48" w:afterLines="20" w:after="48"/>
              <w:contextualSpacing/>
              <w:jc w:val="center"/>
            </w:pPr>
            <w:r>
              <w:t xml:space="preserve">Peggy </w:t>
            </w:r>
            <w:r w:rsidR="00654B4C">
              <w:t>Byrd</w:t>
            </w:r>
          </w:p>
        </w:tc>
      </w:tr>
      <w:tr w:rsidR="00795FD7" w:rsidRPr="00BE329F" w14:paraId="2C6CDE24" w14:textId="77777777" w:rsidTr="006F2B09">
        <w:trPr>
          <w:trHeight w:val="818"/>
        </w:trPr>
        <w:tc>
          <w:tcPr>
            <w:tcW w:w="0" w:type="auto"/>
            <w:vAlign w:val="center"/>
          </w:tcPr>
          <w:p w14:paraId="042ED676" w14:textId="77777777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Ushers</w:t>
            </w:r>
          </w:p>
        </w:tc>
        <w:tc>
          <w:tcPr>
            <w:tcW w:w="0" w:type="auto"/>
            <w:vAlign w:val="center"/>
          </w:tcPr>
          <w:p w14:paraId="325AA869" w14:textId="77777777" w:rsidR="00D66ABB" w:rsidRDefault="00BC79E9" w:rsidP="00795FD7">
            <w:pPr>
              <w:spacing w:beforeLines="20" w:before="48" w:afterLines="20" w:after="48"/>
              <w:contextualSpacing/>
              <w:jc w:val="center"/>
            </w:pPr>
            <w:r>
              <w:t>Sam Schafer</w:t>
            </w:r>
            <w:r w:rsidRPr="00F82C89">
              <w:t xml:space="preserve"> </w:t>
            </w:r>
          </w:p>
          <w:p w14:paraId="7B856364" w14:textId="483B9F4A" w:rsidR="00795FD7" w:rsidRPr="00F82C89" w:rsidRDefault="00BC79E9" w:rsidP="00795FD7">
            <w:pPr>
              <w:spacing w:beforeLines="20" w:before="48" w:afterLines="20" w:after="48"/>
              <w:contextualSpacing/>
              <w:jc w:val="center"/>
            </w:pPr>
            <w:r>
              <w:t xml:space="preserve"> </w:t>
            </w:r>
            <w:r w:rsidR="00795FD7" w:rsidRPr="00F82C89">
              <w:t>Warren Kipps</w:t>
            </w:r>
          </w:p>
        </w:tc>
        <w:tc>
          <w:tcPr>
            <w:tcW w:w="1878" w:type="dxa"/>
            <w:vAlign w:val="center"/>
          </w:tcPr>
          <w:p w14:paraId="1EAE73E5" w14:textId="7320679C" w:rsidR="00BC79E9" w:rsidRPr="00F82C89" w:rsidRDefault="00BC79E9" w:rsidP="00BC79E9">
            <w:pPr>
              <w:spacing w:beforeLines="20" w:before="48" w:afterLines="20" w:after="48"/>
              <w:contextualSpacing/>
              <w:jc w:val="center"/>
            </w:pPr>
            <w:r>
              <w:t>Drew Schafer</w:t>
            </w:r>
          </w:p>
          <w:p w14:paraId="6EAAD865" w14:textId="6056AFAA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</w:pPr>
            <w:r w:rsidRPr="00F82C89">
              <w:t>Warren Kipps</w:t>
            </w:r>
          </w:p>
        </w:tc>
        <w:tc>
          <w:tcPr>
            <w:tcW w:w="2250" w:type="dxa"/>
            <w:vAlign w:val="center"/>
          </w:tcPr>
          <w:p w14:paraId="23339499" w14:textId="44892B27" w:rsidR="00E137EE" w:rsidRPr="00F82C89" w:rsidRDefault="00795FD7" w:rsidP="00E137EE">
            <w:pPr>
              <w:spacing w:beforeLines="20" w:before="48" w:afterLines="20" w:after="48"/>
              <w:contextualSpacing/>
              <w:jc w:val="center"/>
            </w:pPr>
            <w:r w:rsidRPr="00F82C89">
              <w:t xml:space="preserve"> </w:t>
            </w:r>
            <w:r w:rsidR="00E137EE" w:rsidRPr="00F82C89">
              <w:t>Art Schwall</w:t>
            </w:r>
          </w:p>
          <w:p w14:paraId="4CB6500B" w14:textId="56AD2E43" w:rsidR="00795FD7" w:rsidRPr="00F82C89" w:rsidRDefault="00795FD7" w:rsidP="00F82C89">
            <w:pPr>
              <w:spacing w:beforeLines="20" w:before="48" w:afterLines="20" w:after="48"/>
              <w:contextualSpacing/>
              <w:jc w:val="center"/>
            </w:pPr>
            <w:r w:rsidRPr="00F82C89">
              <w:t>Warren Kipps</w:t>
            </w:r>
          </w:p>
        </w:tc>
        <w:tc>
          <w:tcPr>
            <w:tcW w:w="2160" w:type="dxa"/>
            <w:vAlign w:val="center"/>
          </w:tcPr>
          <w:p w14:paraId="6F2C35A2" w14:textId="613B97AD" w:rsidR="009F0C5D" w:rsidRPr="00F82C89" w:rsidRDefault="00E96740" w:rsidP="009F0C5D">
            <w:pPr>
              <w:spacing w:beforeLines="20" w:before="48" w:afterLines="20" w:after="48"/>
              <w:contextualSpacing/>
              <w:jc w:val="center"/>
            </w:pPr>
            <w:r>
              <w:t>Paul Traub</w:t>
            </w:r>
          </w:p>
          <w:p w14:paraId="195D837B" w14:textId="35E6E8A8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</w:pPr>
            <w:r w:rsidRPr="00F82C89">
              <w:t>Warren Kipps</w:t>
            </w:r>
          </w:p>
        </w:tc>
        <w:tc>
          <w:tcPr>
            <w:tcW w:w="2520" w:type="dxa"/>
            <w:vAlign w:val="center"/>
          </w:tcPr>
          <w:p w14:paraId="766FCFCA" w14:textId="518A7E94" w:rsidR="00795FD7" w:rsidRPr="00F82C89" w:rsidRDefault="00E96740" w:rsidP="00795FD7">
            <w:pPr>
              <w:spacing w:beforeLines="20" w:before="48" w:afterLines="20" w:after="48"/>
              <w:contextualSpacing/>
              <w:jc w:val="center"/>
            </w:pPr>
            <w:r>
              <w:t>Dave Watt</w:t>
            </w:r>
          </w:p>
          <w:p w14:paraId="44A2964D" w14:textId="2CEF612D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</w:pPr>
            <w:r w:rsidRPr="00F82C89">
              <w:t>Warren Kipps</w:t>
            </w:r>
          </w:p>
        </w:tc>
      </w:tr>
      <w:tr w:rsidR="00795FD7" w:rsidRPr="00BE329F" w14:paraId="74470658" w14:textId="77777777" w:rsidTr="006F2B09">
        <w:trPr>
          <w:trHeight w:val="664"/>
        </w:trPr>
        <w:tc>
          <w:tcPr>
            <w:tcW w:w="0" w:type="auto"/>
            <w:vAlign w:val="center"/>
          </w:tcPr>
          <w:p w14:paraId="6792E092" w14:textId="77777777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Greeters</w:t>
            </w:r>
          </w:p>
        </w:tc>
        <w:tc>
          <w:tcPr>
            <w:tcW w:w="0" w:type="auto"/>
            <w:vAlign w:val="center"/>
          </w:tcPr>
          <w:p w14:paraId="08BE248C" w14:textId="18AF874B" w:rsidR="00795FD7" w:rsidRPr="00F82C89" w:rsidRDefault="000645E8" w:rsidP="00795FD7">
            <w:pPr>
              <w:spacing w:beforeLines="20" w:before="48" w:afterLines="20" w:after="48"/>
              <w:contextualSpacing/>
              <w:jc w:val="center"/>
            </w:pPr>
            <w:r>
              <w:t>Teresa Watt</w:t>
            </w:r>
          </w:p>
        </w:tc>
        <w:tc>
          <w:tcPr>
            <w:tcW w:w="1878" w:type="dxa"/>
            <w:vAlign w:val="center"/>
          </w:tcPr>
          <w:p w14:paraId="018CCABB" w14:textId="48694BDC" w:rsidR="00795FD7" w:rsidRPr="00F82C89" w:rsidRDefault="000645E8" w:rsidP="00795FD7">
            <w:pPr>
              <w:spacing w:beforeLines="20" w:before="48" w:afterLines="20" w:after="48"/>
              <w:contextualSpacing/>
              <w:jc w:val="center"/>
            </w:pPr>
            <w:r>
              <w:t>Roger Hyttinen</w:t>
            </w:r>
          </w:p>
        </w:tc>
        <w:tc>
          <w:tcPr>
            <w:tcW w:w="2250" w:type="dxa"/>
            <w:vAlign w:val="center"/>
          </w:tcPr>
          <w:p w14:paraId="114A206F" w14:textId="6EA3EBE5" w:rsidR="00795FD7" w:rsidRPr="00F82C89" w:rsidRDefault="000645E8" w:rsidP="00795FD7">
            <w:pPr>
              <w:spacing w:beforeLines="20" w:before="48" w:afterLines="20" w:after="48"/>
              <w:contextualSpacing/>
              <w:jc w:val="center"/>
            </w:pPr>
            <w:r>
              <w:t>Cheryl Johnson</w:t>
            </w:r>
          </w:p>
        </w:tc>
        <w:tc>
          <w:tcPr>
            <w:tcW w:w="2160" w:type="dxa"/>
            <w:vAlign w:val="center"/>
          </w:tcPr>
          <w:p w14:paraId="63CAF427" w14:textId="56505AE3" w:rsidR="00795FD7" w:rsidRPr="00F82C89" w:rsidRDefault="000645E8" w:rsidP="00795FD7">
            <w:pPr>
              <w:spacing w:beforeLines="20" w:before="48" w:afterLines="20" w:after="48"/>
              <w:contextualSpacing/>
              <w:jc w:val="center"/>
            </w:pPr>
            <w:r>
              <w:t>John Johnson</w:t>
            </w:r>
          </w:p>
        </w:tc>
        <w:tc>
          <w:tcPr>
            <w:tcW w:w="2520" w:type="dxa"/>
            <w:vAlign w:val="center"/>
          </w:tcPr>
          <w:p w14:paraId="7C05597D" w14:textId="672362FE" w:rsidR="00795FD7" w:rsidRPr="00F82C89" w:rsidRDefault="000645E8" w:rsidP="00795FD7">
            <w:pPr>
              <w:spacing w:beforeLines="20" w:before="48" w:afterLines="20" w:after="48"/>
              <w:contextualSpacing/>
              <w:jc w:val="center"/>
            </w:pPr>
            <w:r>
              <w:t>Ellie Rosenberg</w:t>
            </w:r>
          </w:p>
        </w:tc>
      </w:tr>
      <w:tr w:rsidR="00795FD7" w:rsidRPr="00F47B31" w14:paraId="58913609" w14:textId="77777777" w:rsidTr="006F2B09">
        <w:trPr>
          <w:trHeight w:val="628"/>
        </w:trPr>
        <w:tc>
          <w:tcPr>
            <w:tcW w:w="0" w:type="auto"/>
            <w:vAlign w:val="center"/>
          </w:tcPr>
          <w:p w14:paraId="63CB5A93" w14:textId="77777777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  <w:rPr>
                <w:b/>
              </w:rPr>
            </w:pPr>
            <w:r w:rsidRPr="00F82C89">
              <w:rPr>
                <w:b/>
              </w:rPr>
              <w:t>Sound Board</w:t>
            </w:r>
          </w:p>
        </w:tc>
        <w:tc>
          <w:tcPr>
            <w:tcW w:w="0" w:type="auto"/>
            <w:vAlign w:val="center"/>
          </w:tcPr>
          <w:p w14:paraId="0B5E95F1" w14:textId="77993980" w:rsidR="00795FD7" w:rsidRPr="00F82C89" w:rsidRDefault="00730D05" w:rsidP="00795FD7">
            <w:pPr>
              <w:spacing w:beforeLines="20" w:before="48" w:afterLines="20" w:after="48"/>
              <w:contextualSpacing/>
              <w:jc w:val="center"/>
            </w:pPr>
            <w:r>
              <w:t>Kip Kleinhuizen</w:t>
            </w:r>
          </w:p>
        </w:tc>
        <w:tc>
          <w:tcPr>
            <w:tcW w:w="1878" w:type="dxa"/>
            <w:vAlign w:val="center"/>
          </w:tcPr>
          <w:p w14:paraId="46AAFE8A" w14:textId="2BBE962E" w:rsidR="00795FD7" w:rsidRPr="00F82C89" w:rsidRDefault="00B670A6" w:rsidP="00795FD7">
            <w:pPr>
              <w:spacing w:beforeLines="20" w:before="48" w:afterLines="20" w:after="48"/>
              <w:contextualSpacing/>
              <w:jc w:val="center"/>
            </w:pPr>
            <w:r>
              <w:t>Vasa Jones</w:t>
            </w:r>
          </w:p>
        </w:tc>
        <w:tc>
          <w:tcPr>
            <w:tcW w:w="2250" w:type="dxa"/>
            <w:vAlign w:val="center"/>
          </w:tcPr>
          <w:p w14:paraId="28F3D29E" w14:textId="57CDDB98" w:rsidR="00795FD7" w:rsidRPr="00F82C89" w:rsidRDefault="00384060" w:rsidP="00795FD7">
            <w:pPr>
              <w:spacing w:beforeLines="20" w:before="48" w:afterLines="20" w:after="48"/>
              <w:contextualSpacing/>
              <w:jc w:val="center"/>
            </w:pPr>
            <w:r w:rsidRPr="00F82C89">
              <w:t>Sam Schafer</w:t>
            </w:r>
          </w:p>
        </w:tc>
        <w:tc>
          <w:tcPr>
            <w:tcW w:w="2160" w:type="dxa"/>
            <w:vAlign w:val="center"/>
          </w:tcPr>
          <w:p w14:paraId="2CE3D31D" w14:textId="0A39B77C" w:rsidR="00795FD7" w:rsidRPr="00F82C89" w:rsidRDefault="00F71018" w:rsidP="00795FD7">
            <w:pPr>
              <w:spacing w:beforeLines="20" w:before="48" w:afterLines="20" w:after="48"/>
              <w:contextualSpacing/>
              <w:jc w:val="center"/>
            </w:pPr>
            <w:r>
              <w:t>Duane Lighthall</w:t>
            </w:r>
          </w:p>
        </w:tc>
        <w:tc>
          <w:tcPr>
            <w:tcW w:w="2520" w:type="dxa"/>
            <w:vAlign w:val="center"/>
          </w:tcPr>
          <w:p w14:paraId="3B26BF99" w14:textId="3F4107CD" w:rsidR="00795FD7" w:rsidRPr="00F82C89" w:rsidRDefault="00795FD7" w:rsidP="00795FD7">
            <w:pPr>
              <w:spacing w:beforeLines="20" w:before="48" w:afterLines="20" w:after="48"/>
              <w:contextualSpacing/>
              <w:jc w:val="center"/>
            </w:pPr>
            <w:r w:rsidRPr="00F82C89">
              <w:t>Sam Schafer</w:t>
            </w:r>
          </w:p>
        </w:tc>
      </w:tr>
      <w:bookmarkEnd w:id="2"/>
      <w:bookmarkEnd w:id="3"/>
    </w:tbl>
    <w:p w14:paraId="55D2CEDC" w14:textId="77777777" w:rsidR="004B202F" w:rsidRDefault="004B202F"/>
    <w:sectPr w:rsidR="004B202F" w:rsidSect="00646FE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jS0sDCyMDM2MTBU0lEKTi0uzszPAykwMa4FAJnbHIEtAAAA"/>
  </w:docVars>
  <w:rsids>
    <w:rsidRoot w:val="009C6008"/>
    <w:rsid w:val="000013F1"/>
    <w:rsid w:val="00006869"/>
    <w:rsid w:val="000144FE"/>
    <w:rsid w:val="00025F0B"/>
    <w:rsid w:val="000271ED"/>
    <w:rsid w:val="0003179A"/>
    <w:rsid w:val="000351F1"/>
    <w:rsid w:val="00035BF2"/>
    <w:rsid w:val="00036812"/>
    <w:rsid w:val="00053F11"/>
    <w:rsid w:val="00054293"/>
    <w:rsid w:val="000604D1"/>
    <w:rsid w:val="00062157"/>
    <w:rsid w:val="000645E8"/>
    <w:rsid w:val="00081BA2"/>
    <w:rsid w:val="000825E3"/>
    <w:rsid w:val="000B0E29"/>
    <w:rsid w:val="000B14C9"/>
    <w:rsid w:val="000B15C5"/>
    <w:rsid w:val="000B7B1D"/>
    <w:rsid w:val="000C06B4"/>
    <w:rsid w:val="000C4DE7"/>
    <w:rsid w:val="000D05AA"/>
    <w:rsid w:val="000D3B40"/>
    <w:rsid w:val="000D4BE3"/>
    <w:rsid w:val="000D6E53"/>
    <w:rsid w:val="000E43A0"/>
    <w:rsid w:val="000F15B0"/>
    <w:rsid w:val="000F7D61"/>
    <w:rsid w:val="00102A2D"/>
    <w:rsid w:val="0010700E"/>
    <w:rsid w:val="0011067D"/>
    <w:rsid w:val="00115D5C"/>
    <w:rsid w:val="00123817"/>
    <w:rsid w:val="0012486D"/>
    <w:rsid w:val="001250CB"/>
    <w:rsid w:val="00133C4A"/>
    <w:rsid w:val="001354CC"/>
    <w:rsid w:val="00145224"/>
    <w:rsid w:val="00150AAC"/>
    <w:rsid w:val="00153085"/>
    <w:rsid w:val="00160BA9"/>
    <w:rsid w:val="0017796C"/>
    <w:rsid w:val="00182341"/>
    <w:rsid w:val="00186D38"/>
    <w:rsid w:val="001918BB"/>
    <w:rsid w:val="00192F8A"/>
    <w:rsid w:val="001965EC"/>
    <w:rsid w:val="001A070E"/>
    <w:rsid w:val="001A352B"/>
    <w:rsid w:val="001A3F4F"/>
    <w:rsid w:val="001C296F"/>
    <w:rsid w:val="001C2FAE"/>
    <w:rsid w:val="001C67EF"/>
    <w:rsid w:val="001C730B"/>
    <w:rsid w:val="001C7480"/>
    <w:rsid w:val="001F0CFF"/>
    <w:rsid w:val="001F3449"/>
    <w:rsid w:val="001F41E1"/>
    <w:rsid w:val="001F486E"/>
    <w:rsid w:val="001F668A"/>
    <w:rsid w:val="00206215"/>
    <w:rsid w:val="002243E9"/>
    <w:rsid w:val="00230CC4"/>
    <w:rsid w:val="002339FD"/>
    <w:rsid w:val="00235652"/>
    <w:rsid w:val="002562E4"/>
    <w:rsid w:val="00257C42"/>
    <w:rsid w:val="00280175"/>
    <w:rsid w:val="002850AD"/>
    <w:rsid w:val="00286D9E"/>
    <w:rsid w:val="002958FA"/>
    <w:rsid w:val="002A4DFE"/>
    <w:rsid w:val="002C67A6"/>
    <w:rsid w:val="002D0884"/>
    <w:rsid w:val="002D654D"/>
    <w:rsid w:val="002E1F48"/>
    <w:rsid w:val="002E7BA7"/>
    <w:rsid w:val="002F39AE"/>
    <w:rsid w:val="002F42AD"/>
    <w:rsid w:val="00301133"/>
    <w:rsid w:val="00313EC8"/>
    <w:rsid w:val="00320610"/>
    <w:rsid w:val="00322024"/>
    <w:rsid w:val="00323D77"/>
    <w:rsid w:val="00324EC1"/>
    <w:rsid w:val="00332D51"/>
    <w:rsid w:val="0033608C"/>
    <w:rsid w:val="00343A04"/>
    <w:rsid w:val="003464FA"/>
    <w:rsid w:val="00346DD6"/>
    <w:rsid w:val="003542A5"/>
    <w:rsid w:val="00363017"/>
    <w:rsid w:val="00363C5A"/>
    <w:rsid w:val="00363E10"/>
    <w:rsid w:val="00373AFB"/>
    <w:rsid w:val="00376E7F"/>
    <w:rsid w:val="003771C4"/>
    <w:rsid w:val="00380F9B"/>
    <w:rsid w:val="00384060"/>
    <w:rsid w:val="00391808"/>
    <w:rsid w:val="00395E09"/>
    <w:rsid w:val="0039784F"/>
    <w:rsid w:val="003A6653"/>
    <w:rsid w:val="003C194B"/>
    <w:rsid w:val="003C3E2A"/>
    <w:rsid w:val="003C6AAF"/>
    <w:rsid w:val="003D149E"/>
    <w:rsid w:val="003E0ED2"/>
    <w:rsid w:val="003E1843"/>
    <w:rsid w:val="003E4648"/>
    <w:rsid w:val="003E5F07"/>
    <w:rsid w:val="003F33A2"/>
    <w:rsid w:val="00400E92"/>
    <w:rsid w:val="0040475F"/>
    <w:rsid w:val="0040536E"/>
    <w:rsid w:val="00406DA2"/>
    <w:rsid w:val="004123B5"/>
    <w:rsid w:val="00417428"/>
    <w:rsid w:val="00420443"/>
    <w:rsid w:val="00426C6B"/>
    <w:rsid w:val="0043052E"/>
    <w:rsid w:val="00437DA7"/>
    <w:rsid w:val="00453384"/>
    <w:rsid w:val="004542C1"/>
    <w:rsid w:val="00467838"/>
    <w:rsid w:val="00470E89"/>
    <w:rsid w:val="004822B9"/>
    <w:rsid w:val="004837ED"/>
    <w:rsid w:val="00496190"/>
    <w:rsid w:val="004972BC"/>
    <w:rsid w:val="004A0F72"/>
    <w:rsid w:val="004A5829"/>
    <w:rsid w:val="004A724A"/>
    <w:rsid w:val="004B202F"/>
    <w:rsid w:val="004B3DED"/>
    <w:rsid w:val="004B6F76"/>
    <w:rsid w:val="004C04A2"/>
    <w:rsid w:val="004C2764"/>
    <w:rsid w:val="004C3EEF"/>
    <w:rsid w:val="004D28C6"/>
    <w:rsid w:val="004D2B5C"/>
    <w:rsid w:val="004D3EE9"/>
    <w:rsid w:val="004D6936"/>
    <w:rsid w:val="004D7662"/>
    <w:rsid w:val="004D7834"/>
    <w:rsid w:val="004E0F3B"/>
    <w:rsid w:val="004F775C"/>
    <w:rsid w:val="00504731"/>
    <w:rsid w:val="00507E6A"/>
    <w:rsid w:val="00511C9A"/>
    <w:rsid w:val="00514DE2"/>
    <w:rsid w:val="00521A40"/>
    <w:rsid w:val="00522B95"/>
    <w:rsid w:val="00522F2A"/>
    <w:rsid w:val="00526286"/>
    <w:rsid w:val="005310AD"/>
    <w:rsid w:val="00535B25"/>
    <w:rsid w:val="0053714B"/>
    <w:rsid w:val="00550EAC"/>
    <w:rsid w:val="0057378B"/>
    <w:rsid w:val="00575A8B"/>
    <w:rsid w:val="0058049A"/>
    <w:rsid w:val="00585A8A"/>
    <w:rsid w:val="0059159B"/>
    <w:rsid w:val="00591FF8"/>
    <w:rsid w:val="00594F38"/>
    <w:rsid w:val="00597E1E"/>
    <w:rsid w:val="005A057D"/>
    <w:rsid w:val="005A17E0"/>
    <w:rsid w:val="005A3483"/>
    <w:rsid w:val="005A3B45"/>
    <w:rsid w:val="005A6F37"/>
    <w:rsid w:val="005C16E0"/>
    <w:rsid w:val="005C4114"/>
    <w:rsid w:val="005C69D3"/>
    <w:rsid w:val="005C73FE"/>
    <w:rsid w:val="005D36C7"/>
    <w:rsid w:val="005D4691"/>
    <w:rsid w:val="005E3C27"/>
    <w:rsid w:val="005F0648"/>
    <w:rsid w:val="005F36D4"/>
    <w:rsid w:val="00600B39"/>
    <w:rsid w:val="006046B4"/>
    <w:rsid w:val="00611721"/>
    <w:rsid w:val="00613137"/>
    <w:rsid w:val="00617BB2"/>
    <w:rsid w:val="006206BC"/>
    <w:rsid w:val="0062762A"/>
    <w:rsid w:val="0063051A"/>
    <w:rsid w:val="00632ADF"/>
    <w:rsid w:val="006364C8"/>
    <w:rsid w:val="00637ED2"/>
    <w:rsid w:val="006409EE"/>
    <w:rsid w:val="00643F50"/>
    <w:rsid w:val="006456FE"/>
    <w:rsid w:val="00646FE7"/>
    <w:rsid w:val="006471AA"/>
    <w:rsid w:val="00654B4C"/>
    <w:rsid w:val="006558AB"/>
    <w:rsid w:val="00656CAF"/>
    <w:rsid w:val="00657A56"/>
    <w:rsid w:val="00663C3A"/>
    <w:rsid w:val="00667A67"/>
    <w:rsid w:val="0067028C"/>
    <w:rsid w:val="006707D2"/>
    <w:rsid w:val="006709CB"/>
    <w:rsid w:val="00684C53"/>
    <w:rsid w:val="00687158"/>
    <w:rsid w:val="006970DB"/>
    <w:rsid w:val="006B49CA"/>
    <w:rsid w:val="006C4918"/>
    <w:rsid w:val="006D0399"/>
    <w:rsid w:val="006D7DF1"/>
    <w:rsid w:val="006F2B09"/>
    <w:rsid w:val="006F3E6C"/>
    <w:rsid w:val="006F74AF"/>
    <w:rsid w:val="00721675"/>
    <w:rsid w:val="007272FF"/>
    <w:rsid w:val="00730D05"/>
    <w:rsid w:val="00730ECC"/>
    <w:rsid w:val="00732EB8"/>
    <w:rsid w:val="007510AE"/>
    <w:rsid w:val="007838E7"/>
    <w:rsid w:val="00790AFE"/>
    <w:rsid w:val="00792C2E"/>
    <w:rsid w:val="0079512D"/>
    <w:rsid w:val="00795FD7"/>
    <w:rsid w:val="007A5A1A"/>
    <w:rsid w:val="007A5FBD"/>
    <w:rsid w:val="007B2BFC"/>
    <w:rsid w:val="007B5DE0"/>
    <w:rsid w:val="007D3525"/>
    <w:rsid w:val="007D617D"/>
    <w:rsid w:val="007E0806"/>
    <w:rsid w:val="007E24D7"/>
    <w:rsid w:val="007E3BAC"/>
    <w:rsid w:val="007F282D"/>
    <w:rsid w:val="007F2ADF"/>
    <w:rsid w:val="007F4BEC"/>
    <w:rsid w:val="00800903"/>
    <w:rsid w:val="008009AE"/>
    <w:rsid w:val="00804DE1"/>
    <w:rsid w:val="00807E76"/>
    <w:rsid w:val="00810E4F"/>
    <w:rsid w:val="00811F9A"/>
    <w:rsid w:val="008341FB"/>
    <w:rsid w:val="008362B4"/>
    <w:rsid w:val="008472E2"/>
    <w:rsid w:val="00850F20"/>
    <w:rsid w:val="00861213"/>
    <w:rsid w:val="00861683"/>
    <w:rsid w:val="008648DE"/>
    <w:rsid w:val="0087198F"/>
    <w:rsid w:val="00881C0B"/>
    <w:rsid w:val="0088740E"/>
    <w:rsid w:val="00891BA2"/>
    <w:rsid w:val="00894AA0"/>
    <w:rsid w:val="008A6C87"/>
    <w:rsid w:val="008D0463"/>
    <w:rsid w:val="008D2447"/>
    <w:rsid w:val="008E00A2"/>
    <w:rsid w:val="008E13EB"/>
    <w:rsid w:val="008E5BC3"/>
    <w:rsid w:val="009006BC"/>
    <w:rsid w:val="009128E6"/>
    <w:rsid w:val="00917422"/>
    <w:rsid w:val="009209F8"/>
    <w:rsid w:val="00926AFE"/>
    <w:rsid w:val="00927506"/>
    <w:rsid w:val="009278E1"/>
    <w:rsid w:val="009438DB"/>
    <w:rsid w:val="009441E0"/>
    <w:rsid w:val="0096133D"/>
    <w:rsid w:val="00964F6F"/>
    <w:rsid w:val="00966154"/>
    <w:rsid w:val="009753BD"/>
    <w:rsid w:val="00976E8C"/>
    <w:rsid w:val="00982369"/>
    <w:rsid w:val="00985AD7"/>
    <w:rsid w:val="009868BC"/>
    <w:rsid w:val="009874BD"/>
    <w:rsid w:val="00987CA8"/>
    <w:rsid w:val="00995D76"/>
    <w:rsid w:val="009B03F8"/>
    <w:rsid w:val="009B0641"/>
    <w:rsid w:val="009B25A3"/>
    <w:rsid w:val="009C6008"/>
    <w:rsid w:val="009E5810"/>
    <w:rsid w:val="009E67E6"/>
    <w:rsid w:val="009E7B57"/>
    <w:rsid w:val="009F0C5D"/>
    <w:rsid w:val="00A0189C"/>
    <w:rsid w:val="00A02BAB"/>
    <w:rsid w:val="00A0670A"/>
    <w:rsid w:val="00A32763"/>
    <w:rsid w:val="00A414B2"/>
    <w:rsid w:val="00A44B98"/>
    <w:rsid w:val="00A47034"/>
    <w:rsid w:val="00A50706"/>
    <w:rsid w:val="00A61512"/>
    <w:rsid w:val="00A61E77"/>
    <w:rsid w:val="00A7176F"/>
    <w:rsid w:val="00A733C0"/>
    <w:rsid w:val="00A76539"/>
    <w:rsid w:val="00A95F91"/>
    <w:rsid w:val="00AA4148"/>
    <w:rsid w:val="00AA5C98"/>
    <w:rsid w:val="00AB086A"/>
    <w:rsid w:val="00AB1F39"/>
    <w:rsid w:val="00AB2664"/>
    <w:rsid w:val="00AB42B1"/>
    <w:rsid w:val="00AD1446"/>
    <w:rsid w:val="00AD1548"/>
    <w:rsid w:val="00AE2E89"/>
    <w:rsid w:val="00AE35A8"/>
    <w:rsid w:val="00AF10BA"/>
    <w:rsid w:val="00AF37FD"/>
    <w:rsid w:val="00AF3913"/>
    <w:rsid w:val="00AF5C1E"/>
    <w:rsid w:val="00AF5C4A"/>
    <w:rsid w:val="00B0137B"/>
    <w:rsid w:val="00B14F7A"/>
    <w:rsid w:val="00B376BE"/>
    <w:rsid w:val="00B44E2A"/>
    <w:rsid w:val="00B50117"/>
    <w:rsid w:val="00B51015"/>
    <w:rsid w:val="00B5616E"/>
    <w:rsid w:val="00B63917"/>
    <w:rsid w:val="00B66B2A"/>
    <w:rsid w:val="00B670A6"/>
    <w:rsid w:val="00B71926"/>
    <w:rsid w:val="00B834F7"/>
    <w:rsid w:val="00B92257"/>
    <w:rsid w:val="00BB12C9"/>
    <w:rsid w:val="00BC065D"/>
    <w:rsid w:val="00BC1003"/>
    <w:rsid w:val="00BC162D"/>
    <w:rsid w:val="00BC1BC9"/>
    <w:rsid w:val="00BC37D5"/>
    <w:rsid w:val="00BC79E9"/>
    <w:rsid w:val="00BF1502"/>
    <w:rsid w:val="00C01B83"/>
    <w:rsid w:val="00C0468A"/>
    <w:rsid w:val="00C12181"/>
    <w:rsid w:val="00C212F5"/>
    <w:rsid w:val="00C3154D"/>
    <w:rsid w:val="00C35A57"/>
    <w:rsid w:val="00C41591"/>
    <w:rsid w:val="00C415FC"/>
    <w:rsid w:val="00C45356"/>
    <w:rsid w:val="00C46B8F"/>
    <w:rsid w:val="00C75489"/>
    <w:rsid w:val="00C80ACB"/>
    <w:rsid w:val="00C824EF"/>
    <w:rsid w:val="00C90CBF"/>
    <w:rsid w:val="00C93010"/>
    <w:rsid w:val="00C93384"/>
    <w:rsid w:val="00C945F2"/>
    <w:rsid w:val="00CC5272"/>
    <w:rsid w:val="00CD3218"/>
    <w:rsid w:val="00CD5425"/>
    <w:rsid w:val="00CF1980"/>
    <w:rsid w:val="00CF1A22"/>
    <w:rsid w:val="00CF2573"/>
    <w:rsid w:val="00CF308A"/>
    <w:rsid w:val="00CF71DE"/>
    <w:rsid w:val="00D035B4"/>
    <w:rsid w:val="00D12CEE"/>
    <w:rsid w:val="00D13A7C"/>
    <w:rsid w:val="00D340E6"/>
    <w:rsid w:val="00D415BF"/>
    <w:rsid w:val="00D43D59"/>
    <w:rsid w:val="00D51B77"/>
    <w:rsid w:val="00D51BA3"/>
    <w:rsid w:val="00D656D8"/>
    <w:rsid w:val="00D66ABB"/>
    <w:rsid w:val="00D75246"/>
    <w:rsid w:val="00D81360"/>
    <w:rsid w:val="00D977EE"/>
    <w:rsid w:val="00DA4408"/>
    <w:rsid w:val="00DA5F4F"/>
    <w:rsid w:val="00DB2A4F"/>
    <w:rsid w:val="00DC07E6"/>
    <w:rsid w:val="00DC4F22"/>
    <w:rsid w:val="00DD0EE5"/>
    <w:rsid w:val="00DD420D"/>
    <w:rsid w:val="00DE28E6"/>
    <w:rsid w:val="00DE4FC0"/>
    <w:rsid w:val="00E044EE"/>
    <w:rsid w:val="00E07B14"/>
    <w:rsid w:val="00E137EE"/>
    <w:rsid w:val="00E26DBF"/>
    <w:rsid w:val="00E3070D"/>
    <w:rsid w:val="00E357D1"/>
    <w:rsid w:val="00E36724"/>
    <w:rsid w:val="00E37224"/>
    <w:rsid w:val="00E40BB9"/>
    <w:rsid w:val="00E41F5F"/>
    <w:rsid w:val="00E540F5"/>
    <w:rsid w:val="00E64DBF"/>
    <w:rsid w:val="00E711F6"/>
    <w:rsid w:val="00E83E78"/>
    <w:rsid w:val="00E94AF6"/>
    <w:rsid w:val="00E95458"/>
    <w:rsid w:val="00E96740"/>
    <w:rsid w:val="00E96799"/>
    <w:rsid w:val="00EA655F"/>
    <w:rsid w:val="00EA7DC4"/>
    <w:rsid w:val="00EB104B"/>
    <w:rsid w:val="00EB1F57"/>
    <w:rsid w:val="00EB7F72"/>
    <w:rsid w:val="00EC0BB9"/>
    <w:rsid w:val="00EC2615"/>
    <w:rsid w:val="00ED7244"/>
    <w:rsid w:val="00EF0B77"/>
    <w:rsid w:val="00EF0BAF"/>
    <w:rsid w:val="00EF228E"/>
    <w:rsid w:val="00F002F7"/>
    <w:rsid w:val="00F00DDB"/>
    <w:rsid w:val="00F20F50"/>
    <w:rsid w:val="00F345FE"/>
    <w:rsid w:val="00F37610"/>
    <w:rsid w:val="00F3799E"/>
    <w:rsid w:val="00F408B9"/>
    <w:rsid w:val="00F40A08"/>
    <w:rsid w:val="00F46C17"/>
    <w:rsid w:val="00F61342"/>
    <w:rsid w:val="00F71018"/>
    <w:rsid w:val="00F80FE6"/>
    <w:rsid w:val="00F82C89"/>
    <w:rsid w:val="00F93454"/>
    <w:rsid w:val="00F94F8F"/>
    <w:rsid w:val="00F969BB"/>
    <w:rsid w:val="00FA2E22"/>
    <w:rsid w:val="00FA3147"/>
    <w:rsid w:val="00FA5B5F"/>
    <w:rsid w:val="00FA71A5"/>
    <w:rsid w:val="00FB27D4"/>
    <w:rsid w:val="00FB4A0D"/>
    <w:rsid w:val="00FB4A68"/>
    <w:rsid w:val="00FC0406"/>
    <w:rsid w:val="00FC7B29"/>
    <w:rsid w:val="00FD04DD"/>
    <w:rsid w:val="00FD1EF5"/>
    <w:rsid w:val="00FD4646"/>
    <w:rsid w:val="00FE2373"/>
    <w:rsid w:val="00FE6327"/>
    <w:rsid w:val="00FF36D2"/>
    <w:rsid w:val="00FF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BCB10"/>
  <w15:docId w15:val="{8B984311-B60A-4D6C-8484-8752A21E5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008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60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08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42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524451-957f-4bee-852b-8c345e205d74">
      <Terms xmlns="http://schemas.microsoft.com/office/infopath/2007/PartnerControls"/>
    </lcf76f155ced4ddcb4097134ff3c332f>
    <TaxCatchAll xmlns="84069bbe-1c5e-4fd5-ae7b-a229ccff425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0C58CF05659B49924350E904696189" ma:contentTypeVersion="13" ma:contentTypeDescription="Create a new document." ma:contentTypeScope="" ma:versionID="541456b684f19a900ef2a84bddac433d">
  <xsd:schema xmlns:xsd="http://www.w3.org/2001/XMLSchema" xmlns:xs="http://www.w3.org/2001/XMLSchema" xmlns:p="http://schemas.microsoft.com/office/2006/metadata/properties" xmlns:ns2="3e524451-957f-4bee-852b-8c345e205d74" xmlns:ns3="84069bbe-1c5e-4fd5-ae7b-a229ccff425c" targetNamespace="http://schemas.microsoft.com/office/2006/metadata/properties" ma:root="true" ma:fieldsID="ed61ae17635bc36e179a956facfe53b5" ns2:_="" ns3:_="">
    <xsd:import namespace="3e524451-957f-4bee-852b-8c345e205d74"/>
    <xsd:import namespace="84069bbe-1c5e-4fd5-ae7b-a229ccff42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Billing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24451-957f-4bee-852b-8c345e205d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1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ed389d6-48e1-470b-8e95-25cae8b67f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069bbe-1c5e-4fd5-ae7b-a229ccff425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cc0780f1-bfff-4f3a-a471-ce9c4c78d24f}" ma:internalName="TaxCatchAll" ma:showField="CatchAllData" ma:web="84069bbe-1c5e-4fd5-ae7b-a229ccff42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C65AB6-D244-4C6B-AA13-F4CB91B60F3B}">
  <ds:schemaRefs>
    <ds:schemaRef ds:uri="http://schemas.microsoft.com/office/2006/metadata/properties"/>
    <ds:schemaRef ds:uri="http://schemas.microsoft.com/office/infopath/2007/PartnerControls"/>
    <ds:schemaRef ds:uri="3e524451-957f-4bee-852b-8c345e205d74"/>
    <ds:schemaRef ds:uri="84069bbe-1c5e-4fd5-ae7b-a229ccff425c"/>
  </ds:schemaRefs>
</ds:datastoreItem>
</file>

<file path=customXml/itemProps2.xml><?xml version="1.0" encoding="utf-8"?>
<ds:datastoreItem xmlns:ds="http://schemas.openxmlformats.org/officeDocument/2006/customXml" ds:itemID="{136B433E-1602-443D-AD3A-88CEB0F9F5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161C20-D6B6-4DE0-9839-8F60AA3C6E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24451-957f-4bee-852b-8c345e205d74"/>
    <ds:schemaRef ds:uri="84069bbe-1c5e-4fd5-ae7b-a229ccff42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A8814A-4B01-4C0A-840C-B8DC092C33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0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Berrill</dc:creator>
  <cp:keywords/>
  <dc:description/>
  <cp:lastModifiedBy>Deaconess</cp:lastModifiedBy>
  <cp:revision>63</cp:revision>
  <cp:lastPrinted>2025-08-28T17:12:00Z</cp:lastPrinted>
  <dcterms:created xsi:type="dcterms:W3CDTF">2025-08-26T16:45:00Z</dcterms:created>
  <dcterms:modified xsi:type="dcterms:W3CDTF">2025-08-3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0C58CF05659B49924350E904696189</vt:lpwstr>
  </property>
  <property fmtid="{D5CDD505-2E9C-101B-9397-08002B2CF9AE}" pid="3" name="MediaServiceImageTags">
    <vt:lpwstr/>
  </property>
</Properties>
</file>